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F513B" w14:textId="7A2C9288" w:rsidR="004C18F7" w:rsidRPr="00FE79C5" w:rsidRDefault="003E3E14" w:rsidP="004C18F7">
      <w:pPr>
        <w:spacing w:after="0"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  <w:r w:rsidRPr="00FE79C5">
        <w:rPr>
          <w:rFonts w:ascii="Times New Roman" w:hAnsi="Times New Roman" w:cs="Times New Roman"/>
          <w:b/>
          <w:sz w:val="20"/>
          <w:szCs w:val="20"/>
        </w:rPr>
        <w:t xml:space="preserve">Załącznik nr </w:t>
      </w:r>
      <w:r w:rsidR="004D3B3F">
        <w:rPr>
          <w:rFonts w:ascii="Times New Roman" w:hAnsi="Times New Roman" w:cs="Times New Roman"/>
          <w:b/>
          <w:sz w:val="20"/>
          <w:szCs w:val="20"/>
        </w:rPr>
        <w:t>2</w:t>
      </w:r>
    </w:p>
    <w:p w14:paraId="315C235E" w14:textId="77777777" w:rsidR="004C18F7" w:rsidRPr="000B4058" w:rsidRDefault="004C18F7" w:rsidP="004C18F7">
      <w:pPr>
        <w:spacing w:after="0"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</w:p>
    <w:p w14:paraId="03B4D643" w14:textId="02CFAF6F" w:rsidR="00A2006B" w:rsidRDefault="00A2006B" w:rsidP="004C18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SPECYFIKACJA USŁUG </w:t>
      </w:r>
      <w:r w:rsidR="00733B5C">
        <w:rPr>
          <w:rFonts w:ascii="Times New Roman" w:hAnsi="Times New Roman" w:cs="Times New Roman"/>
          <w:sz w:val="24"/>
          <w:szCs w:val="32"/>
        </w:rPr>
        <w:t xml:space="preserve">SIECIOWYCH DOTYCZĄCYCH </w:t>
      </w:r>
      <w:r w:rsidR="002E3655">
        <w:rPr>
          <w:rFonts w:ascii="Times New Roman" w:hAnsi="Times New Roman" w:cs="Times New Roman"/>
          <w:sz w:val="24"/>
          <w:szCs w:val="32"/>
        </w:rPr>
        <w:t>UDOSTĘPNIA</w:t>
      </w:r>
      <w:r w:rsidR="00733B5C">
        <w:rPr>
          <w:rFonts w:ascii="Times New Roman" w:hAnsi="Times New Roman" w:cs="Times New Roman"/>
          <w:sz w:val="24"/>
          <w:szCs w:val="32"/>
        </w:rPr>
        <w:t>NIA</w:t>
      </w:r>
      <w:r>
        <w:rPr>
          <w:rFonts w:ascii="Times New Roman" w:hAnsi="Times New Roman" w:cs="Times New Roman"/>
          <w:sz w:val="24"/>
          <w:szCs w:val="32"/>
        </w:rPr>
        <w:t xml:space="preserve"> DAN</w:t>
      </w:r>
      <w:r w:rsidR="00733B5C">
        <w:rPr>
          <w:rFonts w:ascii="Times New Roman" w:hAnsi="Times New Roman" w:cs="Times New Roman"/>
          <w:sz w:val="24"/>
          <w:szCs w:val="32"/>
        </w:rPr>
        <w:t>YCH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</w:p>
    <w:p w14:paraId="1CD60612" w14:textId="299593A0" w:rsidR="00A2006B" w:rsidRDefault="00A2006B" w:rsidP="004C18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EWIDENCJI GRUNTÓW I BUDYNKÓW</w:t>
      </w:r>
      <w:r w:rsidR="00912F32">
        <w:rPr>
          <w:rFonts w:ascii="Times New Roman" w:hAnsi="Times New Roman" w:cs="Times New Roman"/>
          <w:sz w:val="24"/>
          <w:szCs w:val="32"/>
        </w:rPr>
        <w:t xml:space="preserve"> DO ZINTEGROWANEGO SYSTEMU INFORMACJI O NIERUCHOMOŚCIACH (ZSIN)</w:t>
      </w:r>
    </w:p>
    <w:p w14:paraId="58702066" w14:textId="77777777" w:rsidR="007E5130" w:rsidRPr="000B4058" w:rsidRDefault="007E5130" w:rsidP="004C18F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097D0C1" w14:textId="51421857" w:rsidR="00EC7AF6" w:rsidRPr="00532580" w:rsidRDefault="007E5130" w:rsidP="00F51A2B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1</w:t>
      </w:r>
      <w:r w:rsidR="00CD5BF1" w:rsidRPr="00532580">
        <w:rPr>
          <w:rFonts w:ascii="Times New Roman" w:hAnsi="Times New Roman" w:cs="Times New Roman"/>
          <w:sz w:val="20"/>
          <w:szCs w:val="24"/>
        </w:rPr>
        <w:t>.</w:t>
      </w:r>
      <w:r w:rsidRPr="00532580">
        <w:rPr>
          <w:rFonts w:ascii="Times New Roman" w:hAnsi="Times New Roman" w:cs="Times New Roman"/>
          <w:sz w:val="20"/>
          <w:szCs w:val="24"/>
        </w:rPr>
        <w:t xml:space="preserve"> Usługi </w:t>
      </w:r>
      <w:r w:rsidR="007D6241">
        <w:rPr>
          <w:rFonts w:ascii="Times New Roman" w:hAnsi="Times New Roman" w:cs="Times New Roman"/>
          <w:sz w:val="20"/>
          <w:szCs w:val="24"/>
        </w:rPr>
        <w:t>udostępniające</w:t>
      </w:r>
      <w:r w:rsidRPr="00532580">
        <w:rPr>
          <w:rFonts w:ascii="Times New Roman" w:hAnsi="Times New Roman" w:cs="Times New Roman"/>
          <w:sz w:val="20"/>
          <w:szCs w:val="24"/>
        </w:rPr>
        <w:t xml:space="preserve"> </w:t>
      </w:r>
      <w:r w:rsidR="002166EE" w:rsidRPr="00532580">
        <w:rPr>
          <w:rFonts w:ascii="Times New Roman" w:hAnsi="Times New Roman" w:cs="Times New Roman"/>
          <w:sz w:val="20"/>
          <w:szCs w:val="24"/>
        </w:rPr>
        <w:t xml:space="preserve">dane z powiatowych </w:t>
      </w:r>
      <w:r w:rsidR="003942BE" w:rsidRPr="00532580">
        <w:rPr>
          <w:rFonts w:ascii="Times New Roman" w:hAnsi="Times New Roman" w:cs="Times New Roman"/>
          <w:sz w:val="20"/>
          <w:szCs w:val="24"/>
        </w:rPr>
        <w:t>baz</w:t>
      </w:r>
      <w:r w:rsidRPr="00532580">
        <w:rPr>
          <w:rFonts w:ascii="Times New Roman" w:hAnsi="Times New Roman" w:cs="Times New Roman"/>
          <w:sz w:val="20"/>
          <w:szCs w:val="24"/>
        </w:rPr>
        <w:t xml:space="preserve"> danych </w:t>
      </w:r>
      <w:r w:rsidR="00B479A3" w:rsidRPr="00532580">
        <w:rPr>
          <w:rFonts w:ascii="Times New Roman" w:hAnsi="Times New Roman" w:cs="Times New Roman"/>
          <w:sz w:val="20"/>
          <w:szCs w:val="24"/>
        </w:rPr>
        <w:t>ewidencji gruntów i budynków</w:t>
      </w:r>
      <w:r w:rsidR="006A57CB">
        <w:rPr>
          <w:rFonts w:ascii="Times New Roman" w:hAnsi="Times New Roman" w:cs="Times New Roman"/>
          <w:sz w:val="20"/>
          <w:szCs w:val="24"/>
        </w:rPr>
        <w:t xml:space="preserve"> na potrzeby ZSIN</w:t>
      </w:r>
      <w:r w:rsidR="00B479A3" w:rsidRPr="00532580">
        <w:rPr>
          <w:rFonts w:ascii="Times New Roman" w:hAnsi="Times New Roman" w:cs="Times New Roman"/>
          <w:sz w:val="20"/>
          <w:szCs w:val="24"/>
        </w:rPr>
        <w:t xml:space="preserve"> </w:t>
      </w:r>
      <w:r w:rsidR="00EC7AF6" w:rsidRPr="00532580">
        <w:rPr>
          <w:rFonts w:ascii="Times New Roman" w:hAnsi="Times New Roman" w:cs="Times New Roman"/>
          <w:sz w:val="20"/>
          <w:szCs w:val="24"/>
        </w:rPr>
        <w:t xml:space="preserve">są </w:t>
      </w:r>
      <w:r w:rsidR="00912F32">
        <w:rPr>
          <w:rFonts w:ascii="Times New Roman" w:hAnsi="Times New Roman" w:cs="Times New Roman"/>
          <w:sz w:val="20"/>
          <w:szCs w:val="24"/>
        </w:rPr>
        <w:t xml:space="preserve">zgodne ze standardem </w:t>
      </w:r>
      <w:r w:rsidR="00EF63B6" w:rsidRPr="00532580">
        <w:rPr>
          <w:rFonts w:ascii="Times New Roman" w:hAnsi="Times New Roman" w:cs="Times New Roman"/>
          <w:sz w:val="20"/>
          <w:szCs w:val="24"/>
        </w:rPr>
        <w:t xml:space="preserve">Web </w:t>
      </w:r>
      <w:proofErr w:type="spellStart"/>
      <w:r w:rsidR="00EF63B6" w:rsidRPr="00532580">
        <w:rPr>
          <w:rFonts w:ascii="Times New Roman" w:hAnsi="Times New Roman" w:cs="Times New Roman"/>
          <w:sz w:val="20"/>
          <w:szCs w:val="24"/>
        </w:rPr>
        <w:t>Feature</w:t>
      </w:r>
      <w:proofErr w:type="spellEnd"/>
      <w:r w:rsidR="00EF63B6" w:rsidRPr="00532580">
        <w:rPr>
          <w:rFonts w:ascii="Times New Roman" w:hAnsi="Times New Roman" w:cs="Times New Roman"/>
          <w:sz w:val="20"/>
          <w:szCs w:val="24"/>
        </w:rPr>
        <w:t xml:space="preserve"> Service (</w:t>
      </w:r>
      <w:r w:rsidR="004427B7" w:rsidRPr="00532580">
        <w:rPr>
          <w:rFonts w:ascii="Times New Roman" w:hAnsi="Times New Roman" w:cs="Times New Roman"/>
          <w:sz w:val="20"/>
          <w:szCs w:val="24"/>
        </w:rPr>
        <w:t>WFS</w:t>
      </w:r>
      <w:r w:rsidR="00EF63B6" w:rsidRPr="00532580">
        <w:rPr>
          <w:rFonts w:ascii="Times New Roman" w:hAnsi="Times New Roman" w:cs="Times New Roman"/>
          <w:sz w:val="20"/>
          <w:szCs w:val="24"/>
        </w:rPr>
        <w:t>)</w:t>
      </w:r>
      <w:r w:rsidR="002166EE" w:rsidRPr="00532580">
        <w:rPr>
          <w:rFonts w:ascii="Times New Roman" w:hAnsi="Times New Roman" w:cs="Times New Roman"/>
          <w:sz w:val="20"/>
          <w:szCs w:val="24"/>
        </w:rPr>
        <w:t>.</w:t>
      </w:r>
    </w:p>
    <w:p w14:paraId="4A9D2972" w14:textId="01CDDF15" w:rsidR="00876DC0" w:rsidRPr="008318AF" w:rsidRDefault="00363243" w:rsidP="008318AF">
      <w:pPr>
        <w:spacing w:after="120"/>
        <w:contextualSpacing/>
        <w:jc w:val="both"/>
        <w:rPr>
          <w:rFonts w:ascii="Times New Roman" w:hAnsi="Times New Roman" w:cs="Times New Roman"/>
          <w:b/>
          <w:sz w:val="20"/>
        </w:rPr>
      </w:pPr>
      <w:r w:rsidRPr="00532580">
        <w:rPr>
          <w:rFonts w:ascii="Times New Roman" w:hAnsi="Times New Roman" w:cs="Times New Roman"/>
          <w:sz w:val="20"/>
          <w:szCs w:val="24"/>
        </w:rPr>
        <w:t>2.</w:t>
      </w:r>
      <w:r w:rsidR="00912F32" w:rsidRPr="00912F32">
        <w:rPr>
          <w:rFonts w:ascii="Times New Roman" w:hAnsi="Times New Roman" w:cs="Times New Roman"/>
          <w:sz w:val="20"/>
          <w:szCs w:val="24"/>
        </w:rPr>
        <w:t xml:space="preserve"> </w:t>
      </w:r>
      <w:r w:rsidR="00912F32" w:rsidRPr="0014549D">
        <w:rPr>
          <w:rFonts w:ascii="Times New Roman" w:hAnsi="Times New Roman" w:cs="Times New Roman"/>
          <w:sz w:val="20"/>
        </w:rPr>
        <w:t xml:space="preserve">Schemat aplikacyjny UML dla danych </w:t>
      </w:r>
      <w:proofErr w:type="spellStart"/>
      <w:r w:rsidR="00912F32">
        <w:rPr>
          <w:rFonts w:ascii="Times New Roman" w:hAnsi="Times New Roman" w:cs="Times New Roman"/>
          <w:sz w:val="20"/>
        </w:rPr>
        <w:t>EGiB</w:t>
      </w:r>
      <w:proofErr w:type="spellEnd"/>
      <w:r w:rsidR="00912F32" w:rsidRPr="0014549D">
        <w:rPr>
          <w:rFonts w:ascii="Times New Roman" w:hAnsi="Times New Roman" w:cs="Times New Roman"/>
          <w:sz w:val="20"/>
        </w:rPr>
        <w:t xml:space="preserve"> </w:t>
      </w:r>
      <w:r w:rsidR="00912F32">
        <w:rPr>
          <w:rFonts w:ascii="Times New Roman" w:hAnsi="Times New Roman" w:cs="Times New Roman"/>
          <w:sz w:val="20"/>
        </w:rPr>
        <w:t>udostępnia</w:t>
      </w:r>
      <w:r w:rsidR="002C30D6">
        <w:rPr>
          <w:rFonts w:ascii="Times New Roman" w:hAnsi="Times New Roman" w:cs="Times New Roman"/>
          <w:sz w:val="20"/>
        </w:rPr>
        <w:t>nych na potrzeby</w:t>
      </w:r>
      <w:r w:rsidR="00912F32">
        <w:rPr>
          <w:rFonts w:ascii="Times New Roman" w:hAnsi="Times New Roman" w:cs="Times New Roman"/>
          <w:sz w:val="20"/>
        </w:rPr>
        <w:t xml:space="preserve"> ZSIN </w:t>
      </w:r>
      <w:r w:rsidR="00912F32" w:rsidRPr="0014549D">
        <w:rPr>
          <w:rFonts w:ascii="Times New Roman" w:hAnsi="Times New Roman" w:cs="Times New Roman"/>
          <w:sz w:val="20"/>
        </w:rPr>
        <w:t xml:space="preserve">przedstawiają diagramy: </w:t>
      </w:r>
      <w:r w:rsidR="00912F32">
        <w:rPr>
          <w:rFonts w:ascii="Times New Roman" w:hAnsi="Times New Roman" w:cs="Times New Roman"/>
          <w:b/>
          <w:sz w:val="20"/>
        </w:rPr>
        <w:t>Ogólny obiekt</w:t>
      </w:r>
      <w:r w:rsidR="00912F32">
        <w:rPr>
          <w:rFonts w:ascii="Times New Roman" w:hAnsi="Times New Roman" w:cs="Times New Roman"/>
          <w:sz w:val="20"/>
        </w:rPr>
        <w:t xml:space="preserve">, </w:t>
      </w:r>
      <w:r w:rsidR="00912F32" w:rsidRPr="008D4CCE">
        <w:rPr>
          <w:rFonts w:ascii="Times New Roman" w:hAnsi="Times New Roman" w:cs="Times New Roman"/>
          <w:b/>
          <w:sz w:val="20"/>
        </w:rPr>
        <w:t xml:space="preserve">Dane przedmiotowe, Dane podmiotowe, </w:t>
      </w:r>
      <w:r w:rsidR="00912F32">
        <w:rPr>
          <w:rFonts w:ascii="Times New Roman" w:hAnsi="Times New Roman" w:cs="Times New Roman"/>
          <w:b/>
          <w:sz w:val="20"/>
        </w:rPr>
        <w:t>Grupowanie, Udziały, Adres podmiotu</w:t>
      </w:r>
      <w:r w:rsidR="00073AA8">
        <w:rPr>
          <w:rFonts w:ascii="Times New Roman" w:hAnsi="Times New Roman" w:cs="Times New Roman"/>
          <w:b/>
          <w:sz w:val="20"/>
        </w:rPr>
        <w:t>, Adres nieruchomości</w:t>
      </w:r>
      <w:r w:rsidR="00912F32">
        <w:rPr>
          <w:rFonts w:ascii="Times New Roman" w:hAnsi="Times New Roman" w:cs="Times New Roman"/>
          <w:b/>
          <w:sz w:val="20"/>
        </w:rPr>
        <w:t>.</w:t>
      </w:r>
    </w:p>
    <w:p w14:paraId="3EF47543" w14:textId="77777777" w:rsidR="008318AF" w:rsidRDefault="008318AF" w:rsidP="008318AF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ind w:left="426" w:hanging="66"/>
        <w:jc w:val="both"/>
        <w:rPr>
          <w:rFonts w:ascii="Times New Roman" w:hAnsi="Times New Roman" w:cs="Times New Roman"/>
          <w:b/>
          <w:sz w:val="20"/>
        </w:rPr>
      </w:pPr>
      <w:r w:rsidRPr="00FE66B7">
        <w:rPr>
          <w:rFonts w:ascii="Times New Roman" w:hAnsi="Times New Roman" w:cs="Times New Roman"/>
          <w:b/>
          <w:sz w:val="20"/>
        </w:rPr>
        <w:t>Diagram: Ogólny</w:t>
      </w:r>
      <w:r>
        <w:rPr>
          <w:rFonts w:ascii="Times New Roman" w:hAnsi="Times New Roman" w:cs="Times New Roman"/>
          <w:b/>
          <w:sz w:val="20"/>
        </w:rPr>
        <w:t xml:space="preserve"> o</w:t>
      </w:r>
      <w:r w:rsidRPr="00FE66B7">
        <w:rPr>
          <w:rFonts w:ascii="Times New Roman" w:hAnsi="Times New Roman" w:cs="Times New Roman"/>
          <w:b/>
          <w:sz w:val="20"/>
        </w:rPr>
        <w:t xml:space="preserve">biekt </w:t>
      </w:r>
    </w:p>
    <w:p w14:paraId="434358E4" w14:textId="77777777" w:rsidR="008318AF" w:rsidRPr="0014549D" w:rsidRDefault="008318AF" w:rsidP="008318AF">
      <w:pPr>
        <w:jc w:val="both"/>
        <w:rPr>
          <w:rFonts w:ascii="Times New Roman" w:hAnsi="Times New Roman" w:cs="Times New Roman"/>
          <w:b/>
          <w:sz w:val="20"/>
        </w:rPr>
      </w:pPr>
    </w:p>
    <w:p w14:paraId="09B5FC99" w14:textId="4ED0375B" w:rsidR="008318AF" w:rsidRDefault="00FD0703" w:rsidP="008318AF">
      <w:pPr>
        <w:jc w:val="center"/>
      </w:pPr>
      <w:r>
        <w:rPr>
          <w:noProof/>
          <w:sz w:val="0"/>
          <w:szCs w:val="0"/>
          <w:lang w:eastAsia="pl-PL"/>
        </w:rPr>
        <w:pict w14:anchorId="643614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25pt;height:208.5pt">
            <v:imagedata r:id="rId8" o:title="OgolnyObiekt"/>
          </v:shape>
        </w:pict>
      </w:r>
    </w:p>
    <w:p w14:paraId="25A81DED" w14:textId="77777777" w:rsidR="008318AF" w:rsidRDefault="008318AF" w:rsidP="008318AF">
      <w:pPr>
        <w:spacing w:after="160" w:line="259" w:lineRule="auto"/>
      </w:pPr>
      <w:r>
        <w:br w:type="page"/>
      </w:r>
    </w:p>
    <w:p w14:paraId="3D90C43F" w14:textId="77777777" w:rsidR="008318AF" w:rsidRPr="00FE66B7" w:rsidRDefault="008318AF" w:rsidP="008318AF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</w:rPr>
      </w:pPr>
      <w:r w:rsidRPr="00FE66B7">
        <w:rPr>
          <w:rFonts w:ascii="Times New Roman" w:hAnsi="Times New Roman" w:cs="Times New Roman"/>
          <w:b/>
          <w:sz w:val="20"/>
        </w:rPr>
        <w:lastRenderedPageBreak/>
        <w:t>Diagram: Dane</w:t>
      </w:r>
      <w:r>
        <w:rPr>
          <w:rFonts w:ascii="Times New Roman" w:hAnsi="Times New Roman" w:cs="Times New Roman"/>
          <w:b/>
          <w:sz w:val="20"/>
        </w:rPr>
        <w:t xml:space="preserve"> p</w:t>
      </w:r>
      <w:r w:rsidRPr="00FE66B7">
        <w:rPr>
          <w:rFonts w:ascii="Times New Roman" w:hAnsi="Times New Roman" w:cs="Times New Roman"/>
          <w:b/>
          <w:sz w:val="20"/>
        </w:rPr>
        <w:t>rzedmiotowe</w:t>
      </w:r>
    </w:p>
    <w:p w14:paraId="75C572BC" w14:textId="77777777" w:rsidR="008318AF" w:rsidRPr="00FC600E" w:rsidRDefault="008318AF" w:rsidP="008318AF">
      <w:pPr>
        <w:jc w:val="both"/>
        <w:rPr>
          <w:rFonts w:ascii="Times New Roman" w:hAnsi="Times New Roman" w:cs="Times New Roman"/>
          <w:b/>
        </w:rPr>
      </w:pPr>
    </w:p>
    <w:p w14:paraId="32CF8BEF" w14:textId="14444B1F" w:rsidR="008318AF" w:rsidRDefault="00FD0703" w:rsidP="008318AF">
      <w:pPr>
        <w:jc w:val="center"/>
        <w:rPr>
          <w:rFonts w:ascii="Times New Roman" w:hAnsi="Times New Roman" w:cs="Times New Roman"/>
          <w:b/>
        </w:rPr>
      </w:pPr>
      <w:r>
        <w:rPr>
          <w:noProof/>
          <w:sz w:val="0"/>
          <w:szCs w:val="0"/>
          <w:lang w:eastAsia="pl-PL"/>
        </w:rPr>
        <w:pict w14:anchorId="66D311F4">
          <v:shape id="_x0000_i1026" type="#_x0000_t75" style="width:489pt;height:369pt">
            <v:imagedata r:id="rId9" o:title="DanePrzedmiotowe"/>
          </v:shape>
        </w:pict>
      </w:r>
    </w:p>
    <w:p w14:paraId="5F38308E" w14:textId="77777777" w:rsidR="008318AF" w:rsidRDefault="008318AF" w:rsidP="008318AF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9ABA489" w14:textId="77777777" w:rsidR="008318AF" w:rsidRDefault="008318AF" w:rsidP="008318AF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</w:rPr>
      </w:pPr>
      <w:r w:rsidRPr="00FE66B7">
        <w:rPr>
          <w:rFonts w:ascii="Times New Roman" w:hAnsi="Times New Roman" w:cs="Times New Roman"/>
          <w:b/>
          <w:sz w:val="20"/>
        </w:rPr>
        <w:lastRenderedPageBreak/>
        <w:t>Diagram: Dane</w:t>
      </w:r>
      <w:r>
        <w:rPr>
          <w:rFonts w:ascii="Times New Roman" w:hAnsi="Times New Roman" w:cs="Times New Roman"/>
          <w:b/>
          <w:sz w:val="20"/>
        </w:rPr>
        <w:t xml:space="preserve"> p</w:t>
      </w:r>
      <w:r w:rsidRPr="00FE66B7">
        <w:rPr>
          <w:rFonts w:ascii="Times New Roman" w:hAnsi="Times New Roman" w:cs="Times New Roman"/>
          <w:b/>
          <w:sz w:val="20"/>
        </w:rPr>
        <w:t>odmiotowe</w:t>
      </w:r>
    </w:p>
    <w:p w14:paraId="18D3D34B" w14:textId="77777777" w:rsidR="008318AF" w:rsidRDefault="008318AF" w:rsidP="008318AF">
      <w:pPr>
        <w:jc w:val="both"/>
        <w:rPr>
          <w:rFonts w:ascii="Times New Roman" w:hAnsi="Times New Roman" w:cs="Times New Roman"/>
          <w:b/>
          <w:sz w:val="20"/>
        </w:rPr>
      </w:pPr>
    </w:p>
    <w:p w14:paraId="115DAE94" w14:textId="253BA35F" w:rsidR="008318AF" w:rsidRPr="00567341" w:rsidRDefault="00FD0703" w:rsidP="007C42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0"/>
        </w:rPr>
      </w:pPr>
      <w:r>
        <w:rPr>
          <w:noProof/>
          <w:sz w:val="0"/>
          <w:szCs w:val="0"/>
          <w:lang w:eastAsia="pl-PL"/>
        </w:rPr>
        <w:pict w14:anchorId="36DCBCDF">
          <v:shape id="_x0000_i1027" type="#_x0000_t75" style="width:488.25pt;height:689.25pt">
            <v:imagedata r:id="rId10" o:title="DanePodmiotowe"/>
          </v:shape>
        </w:pict>
      </w:r>
    </w:p>
    <w:p w14:paraId="019C7CC6" w14:textId="77777777" w:rsidR="002C30D6" w:rsidRDefault="002C30D6" w:rsidP="007C42BC">
      <w:pPr>
        <w:rPr>
          <w:rFonts w:ascii="Times New Roman" w:hAnsi="Times New Roman" w:cs="Times New Roman"/>
          <w:b/>
        </w:rPr>
      </w:pPr>
    </w:p>
    <w:p w14:paraId="7BF7410F" w14:textId="77777777" w:rsidR="000B138B" w:rsidRDefault="000B138B" w:rsidP="007C42BC">
      <w:pPr>
        <w:rPr>
          <w:rFonts w:ascii="Times New Roman" w:hAnsi="Times New Roman" w:cs="Times New Roman"/>
          <w:b/>
        </w:rPr>
      </w:pPr>
    </w:p>
    <w:p w14:paraId="72F0480E" w14:textId="478DE57A" w:rsidR="008318AF" w:rsidRPr="00FE66B7" w:rsidRDefault="008318AF" w:rsidP="008318AF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</w:rPr>
      </w:pPr>
      <w:r w:rsidRPr="00FE66B7">
        <w:rPr>
          <w:rFonts w:ascii="TimesNewRoman,Bold" w:hAnsi="TimesNewRoman,Bold" w:cs="TimesNewRoman,Bold"/>
          <w:b/>
          <w:bCs/>
          <w:sz w:val="20"/>
        </w:rPr>
        <w:lastRenderedPageBreak/>
        <w:t>Diagram: Grupowanie</w:t>
      </w:r>
    </w:p>
    <w:p w14:paraId="07093348" w14:textId="77777777" w:rsidR="008318AF" w:rsidRPr="00AF038C" w:rsidRDefault="008318AF" w:rsidP="008318AF">
      <w:pPr>
        <w:jc w:val="both"/>
        <w:rPr>
          <w:rFonts w:ascii="Times New Roman" w:hAnsi="Times New Roman" w:cs="Times New Roman"/>
          <w:b/>
        </w:rPr>
      </w:pPr>
    </w:p>
    <w:p w14:paraId="0700FDBE" w14:textId="4DF09887" w:rsidR="008318AF" w:rsidRDefault="00FD0703" w:rsidP="008318AF">
      <w:pPr>
        <w:jc w:val="center"/>
        <w:rPr>
          <w:rFonts w:ascii="Times New Roman" w:hAnsi="Times New Roman" w:cs="Times New Roman"/>
          <w:b/>
        </w:rPr>
      </w:pPr>
      <w:r>
        <w:rPr>
          <w:noProof/>
          <w:sz w:val="0"/>
          <w:szCs w:val="0"/>
          <w:lang w:eastAsia="pl-PL"/>
        </w:rPr>
        <w:pict w14:anchorId="513C60F4">
          <v:shape id="_x0000_i1028" type="#_x0000_t75" style="width:489pt;height:389.25pt">
            <v:imagedata r:id="rId11" o:title="Grupowanie"/>
          </v:shape>
        </w:pict>
      </w:r>
    </w:p>
    <w:p w14:paraId="6F8C75AF" w14:textId="77777777" w:rsidR="00833EBA" w:rsidRDefault="00833EBA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39CBC22" w14:textId="51456DA7" w:rsidR="008318AF" w:rsidRDefault="008318AF" w:rsidP="008318AF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160" w:line="240" w:lineRule="auto"/>
        <w:jc w:val="both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lastRenderedPageBreak/>
        <w:t>Diagram: Udział</w:t>
      </w:r>
      <w:r w:rsidRPr="00FE66B7">
        <w:rPr>
          <w:rFonts w:ascii="Times New Roman" w:hAnsi="Times New Roman" w:cs="Times New Roman"/>
          <w:b/>
          <w:sz w:val="20"/>
        </w:rPr>
        <w:t>y</w:t>
      </w:r>
    </w:p>
    <w:p w14:paraId="7EEA101B" w14:textId="77777777" w:rsidR="008318AF" w:rsidRDefault="008318AF" w:rsidP="008318AF">
      <w:pPr>
        <w:jc w:val="center"/>
        <w:rPr>
          <w:rFonts w:ascii="Times New Roman" w:hAnsi="Times New Roman" w:cs="Times New Roman"/>
          <w:b/>
        </w:rPr>
      </w:pPr>
    </w:p>
    <w:p w14:paraId="7478DF01" w14:textId="0D109C36" w:rsidR="008318AF" w:rsidRDefault="00FD0703" w:rsidP="008318AF">
      <w:pPr>
        <w:jc w:val="center"/>
        <w:rPr>
          <w:rFonts w:ascii="Times New Roman" w:hAnsi="Times New Roman" w:cs="Times New Roman"/>
          <w:b/>
        </w:rPr>
      </w:pPr>
      <w:r>
        <w:rPr>
          <w:noProof/>
          <w:sz w:val="0"/>
          <w:szCs w:val="0"/>
          <w:lang w:eastAsia="pl-PL"/>
        </w:rPr>
        <w:pict w14:anchorId="5E6EA191">
          <v:shape id="_x0000_i1029" type="#_x0000_t75" style="width:488.25pt;height:414.75pt">
            <v:imagedata r:id="rId12" o:title="Udzialy"/>
          </v:shape>
        </w:pict>
      </w:r>
    </w:p>
    <w:p w14:paraId="7B8351F9" w14:textId="7A8BA87E" w:rsidR="00833EBA" w:rsidRDefault="00833EBA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C102BAA" w14:textId="77777777" w:rsidR="008318AF" w:rsidRDefault="008318AF" w:rsidP="008318AF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160" w:line="240" w:lineRule="auto"/>
        <w:ind w:left="714" w:hanging="357"/>
        <w:jc w:val="both"/>
        <w:rPr>
          <w:rFonts w:ascii="Times New Roman" w:hAnsi="Times New Roman" w:cs="Times New Roman"/>
          <w:b/>
          <w:sz w:val="20"/>
        </w:rPr>
      </w:pPr>
      <w:r w:rsidRPr="00FE66B7">
        <w:rPr>
          <w:rFonts w:ascii="Times New Roman" w:hAnsi="Times New Roman" w:cs="Times New Roman"/>
          <w:b/>
          <w:sz w:val="20"/>
        </w:rPr>
        <w:lastRenderedPageBreak/>
        <w:t>Diagram: Adres</w:t>
      </w:r>
      <w:r>
        <w:rPr>
          <w:rFonts w:ascii="Times New Roman" w:hAnsi="Times New Roman" w:cs="Times New Roman"/>
          <w:b/>
          <w:sz w:val="20"/>
        </w:rPr>
        <w:t xml:space="preserve"> p</w:t>
      </w:r>
      <w:r w:rsidRPr="00FE66B7">
        <w:rPr>
          <w:rFonts w:ascii="Times New Roman" w:hAnsi="Times New Roman" w:cs="Times New Roman"/>
          <w:b/>
          <w:sz w:val="20"/>
        </w:rPr>
        <w:t>odmiotu</w:t>
      </w:r>
    </w:p>
    <w:p w14:paraId="7367EDCC" w14:textId="77777777" w:rsidR="008318AF" w:rsidRDefault="008318AF" w:rsidP="008318AF">
      <w:pPr>
        <w:ind w:left="357"/>
        <w:jc w:val="both"/>
        <w:rPr>
          <w:rFonts w:ascii="Times New Roman" w:hAnsi="Times New Roman" w:cs="Times New Roman"/>
          <w:b/>
          <w:sz w:val="20"/>
        </w:rPr>
      </w:pPr>
    </w:p>
    <w:p w14:paraId="16521365" w14:textId="7E97DA2F" w:rsidR="00782B0E" w:rsidRDefault="00FD0703" w:rsidP="000E2EAD">
      <w:pPr>
        <w:ind w:left="357" w:hanging="357"/>
        <w:jc w:val="both"/>
        <w:rPr>
          <w:rFonts w:ascii="Times New Roman" w:hAnsi="Times New Roman" w:cs="Times New Roman"/>
          <w:b/>
          <w:sz w:val="20"/>
        </w:rPr>
      </w:pPr>
      <w:r>
        <w:rPr>
          <w:noProof/>
          <w:sz w:val="0"/>
          <w:szCs w:val="0"/>
          <w:lang w:eastAsia="pl-PL"/>
        </w:rPr>
        <w:pict w14:anchorId="47DFCA23">
          <v:shape id="_x0000_i1030" type="#_x0000_t75" style="width:488.25pt;height:267pt">
            <v:imagedata r:id="rId13" o:title="AdresPodmiotu"/>
          </v:shape>
        </w:pict>
      </w:r>
    </w:p>
    <w:p w14:paraId="6E9F5949" w14:textId="77777777" w:rsidR="007C42BC" w:rsidRDefault="007C42BC" w:rsidP="007C42BC">
      <w:pPr>
        <w:ind w:left="357"/>
        <w:jc w:val="both"/>
        <w:rPr>
          <w:rFonts w:ascii="Times New Roman" w:hAnsi="Times New Roman" w:cs="Times New Roman"/>
          <w:b/>
          <w:sz w:val="20"/>
        </w:rPr>
      </w:pPr>
    </w:p>
    <w:p w14:paraId="240587B1" w14:textId="44CB9DCC" w:rsidR="00782B0E" w:rsidRDefault="00782B0E" w:rsidP="00782B0E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160" w:line="240" w:lineRule="auto"/>
        <w:ind w:left="714" w:hanging="357"/>
        <w:jc w:val="both"/>
        <w:rPr>
          <w:rFonts w:ascii="Times New Roman" w:hAnsi="Times New Roman" w:cs="Times New Roman"/>
          <w:b/>
          <w:sz w:val="20"/>
        </w:rPr>
      </w:pPr>
      <w:r w:rsidRPr="00FE66B7">
        <w:rPr>
          <w:rFonts w:ascii="Times New Roman" w:hAnsi="Times New Roman" w:cs="Times New Roman"/>
          <w:b/>
          <w:sz w:val="20"/>
        </w:rPr>
        <w:t>Diagram: Adres</w:t>
      </w:r>
      <w:r>
        <w:rPr>
          <w:rFonts w:ascii="Times New Roman" w:hAnsi="Times New Roman" w:cs="Times New Roman"/>
          <w:b/>
          <w:sz w:val="20"/>
        </w:rPr>
        <w:t xml:space="preserve"> nieruchomości</w:t>
      </w:r>
    </w:p>
    <w:p w14:paraId="52716BE2" w14:textId="77777777" w:rsidR="00782B0E" w:rsidRPr="00782B0E" w:rsidRDefault="00782B0E" w:rsidP="00782B0E">
      <w:pPr>
        <w:pStyle w:val="Akapitzlist"/>
        <w:autoSpaceDE w:val="0"/>
        <w:autoSpaceDN w:val="0"/>
        <w:adjustRightInd w:val="0"/>
        <w:spacing w:after="160" w:line="240" w:lineRule="auto"/>
        <w:ind w:left="714"/>
        <w:jc w:val="both"/>
        <w:rPr>
          <w:rFonts w:ascii="Times New Roman" w:hAnsi="Times New Roman" w:cs="Times New Roman"/>
          <w:b/>
          <w:sz w:val="20"/>
        </w:rPr>
      </w:pPr>
    </w:p>
    <w:p w14:paraId="0333508B" w14:textId="692DE841" w:rsidR="00782B0E" w:rsidRDefault="00FD0703" w:rsidP="00782B0E">
      <w:pPr>
        <w:pStyle w:val="Akapitzlist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</w:rPr>
      </w:pPr>
      <w:r>
        <w:rPr>
          <w:noProof/>
          <w:sz w:val="0"/>
          <w:szCs w:val="0"/>
          <w:lang w:eastAsia="pl-PL"/>
        </w:rPr>
        <w:pict w14:anchorId="6A437371">
          <v:shape id="_x0000_i1031" type="#_x0000_t75" style="width:488.25pt;height:167.25pt">
            <v:imagedata r:id="rId14" o:title="AdresNieruchomosci"/>
          </v:shape>
        </w:pict>
      </w:r>
    </w:p>
    <w:p w14:paraId="62A5A3A9" w14:textId="77777777" w:rsidR="00782B0E" w:rsidRDefault="00782B0E" w:rsidP="00782B0E">
      <w:pPr>
        <w:spacing w:after="160" w:line="259" w:lineRule="auto"/>
        <w:rPr>
          <w:rFonts w:ascii="Times New Roman" w:eastAsiaTheme="minorHAnsi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C198327" w14:textId="77777777" w:rsidR="008318AF" w:rsidRPr="008318AF" w:rsidRDefault="008318AF" w:rsidP="008318AF">
      <w:pPr>
        <w:spacing w:after="120"/>
        <w:contextualSpacing/>
        <w:jc w:val="both"/>
        <w:rPr>
          <w:rFonts w:ascii="Times New Roman" w:hAnsi="Times New Roman" w:cs="Times New Roman"/>
          <w:sz w:val="20"/>
          <w:szCs w:val="24"/>
        </w:rPr>
      </w:pPr>
    </w:p>
    <w:p w14:paraId="606C60FC" w14:textId="5B088B00" w:rsidR="006A57CB" w:rsidRDefault="006A57CB" w:rsidP="008318AF">
      <w:pPr>
        <w:spacing w:after="120"/>
        <w:contextualSpacing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3. Realizacja</w:t>
      </w:r>
      <w:r w:rsidR="008318AF" w:rsidRPr="008318AF">
        <w:rPr>
          <w:rFonts w:ascii="Times New Roman" w:hAnsi="Times New Roman" w:cs="Times New Roman"/>
          <w:sz w:val="20"/>
          <w:szCs w:val="24"/>
        </w:rPr>
        <w:t xml:space="preserve"> relacji, zawartych w schemacie aplikacyjnym UML, o którym mowa w ust. 2</w:t>
      </w:r>
      <w:r>
        <w:rPr>
          <w:rFonts w:ascii="Times New Roman" w:hAnsi="Times New Roman" w:cs="Times New Roman"/>
          <w:sz w:val="20"/>
          <w:szCs w:val="24"/>
        </w:rPr>
        <w:t xml:space="preserve"> odbywa się wg wzoru:</w:t>
      </w:r>
    </w:p>
    <w:p w14:paraId="66426DA8" w14:textId="38D19331" w:rsidR="008318AF" w:rsidRPr="008318AF" w:rsidRDefault="008318AF" w:rsidP="008318AF">
      <w:pPr>
        <w:spacing w:after="120"/>
        <w:contextualSpacing/>
        <w:jc w:val="both"/>
        <w:rPr>
          <w:rFonts w:ascii="Times New Roman" w:hAnsi="Times New Roman" w:cs="Times New Roman"/>
          <w:sz w:val="20"/>
          <w:szCs w:val="24"/>
        </w:rPr>
      </w:pPr>
      <w:proofErr w:type="spellStart"/>
      <w:r w:rsidRPr="008318AF">
        <w:rPr>
          <w:rFonts w:ascii="Times New Roman" w:hAnsi="Times New Roman" w:cs="Times New Roman"/>
          <w:sz w:val="20"/>
          <w:szCs w:val="24"/>
        </w:rPr>
        <w:t>xlink:href</w:t>
      </w:r>
      <w:proofErr w:type="spellEnd"/>
      <w:r w:rsidRPr="008318AF">
        <w:rPr>
          <w:rFonts w:ascii="Times New Roman" w:hAnsi="Times New Roman" w:cs="Times New Roman"/>
          <w:sz w:val="20"/>
          <w:szCs w:val="24"/>
        </w:rPr>
        <w:t>="</w:t>
      </w:r>
      <w:r w:rsidR="006A57CB">
        <w:rPr>
          <w:rFonts w:ascii="Times New Roman" w:hAnsi="Times New Roman" w:cs="Times New Roman"/>
          <w:sz w:val="20"/>
          <w:szCs w:val="24"/>
        </w:rPr>
        <w:t>{</w:t>
      </w:r>
      <w:proofErr w:type="spellStart"/>
      <w:r w:rsidR="006A57CB">
        <w:rPr>
          <w:rFonts w:ascii="Times New Roman" w:hAnsi="Times New Roman" w:cs="Times New Roman"/>
          <w:sz w:val="20"/>
          <w:szCs w:val="24"/>
        </w:rPr>
        <w:t>przestrzenNazw</w:t>
      </w:r>
      <w:proofErr w:type="spellEnd"/>
      <w:r w:rsidR="006A57CB">
        <w:rPr>
          <w:rFonts w:ascii="Times New Roman" w:hAnsi="Times New Roman" w:cs="Times New Roman"/>
          <w:sz w:val="20"/>
          <w:szCs w:val="24"/>
        </w:rPr>
        <w:t>}_</w:t>
      </w:r>
      <w:r w:rsidRPr="008318AF">
        <w:rPr>
          <w:rFonts w:ascii="Times New Roman" w:hAnsi="Times New Roman" w:cs="Times New Roman"/>
          <w:sz w:val="20"/>
          <w:szCs w:val="24"/>
        </w:rPr>
        <w:t>{</w:t>
      </w:r>
      <w:proofErr w:type="spellStart"/>
      <w:r w:rsidRPr="008318AF">
        <w:rPr>
          <w:rFonts w:ascii="Times New Roman" w:hAnsi="Times New Roman" w:cs="Times New Roman"/>
          <w:sz w:val="20"/>
          <w:szCs w:val="24"/>
        </w:rPr>
        <w:t>lokalnyId</w:t>
      </w:r>
      <w:proofErr w:type="spellEnd"/>
      <w:r w:rsidRPr="008318AF">
        <w:rPr>
          <w:rFonts w:ascii="Times New Roman" w:hAnsi="Times New Roman" w:cs="Times New Roman"/>
          <w:sz w:val="20"/>
          <w:szCs w:val="24"/>
        </w:rPr>
        <w:t>}”, gdzie:</w:t>
      </w:r>
    </w:p>
    <w:p w14:paraId="1D75AF4F" w14:textId="77777777" w:rsidR="008318AF" w:rsidRPr="008318AF" w:rsidRDefault="008318AF" w:rsidP="008318AF">
      <w:pPr>
        <w:spacing w:after="120"/>
        <w:ind w:firstLine="708"/>
        <w:contextualSpacing/>
        <w:jc w:val="both"/>
        <w:rPr>
          <w:rFonts w:ascii="Times New Roman" w:hAnsi="Times New Roman" w:cs="Times New Roman"/>
          <w:sz w:val="20"/>
          <w:szCs w:val="24"/>
        </w:rPr>
      </w:pPr>
      <w:r w:rsidRPr="008318AF">
        <w:rPr>
          <w:rFonts w:ascii="Times New Roman" w:hAnsi="Times New Roman" w:cs="Times New Roman"/>
          <w:sz w:val="20"/>
          <w:szCs w:val="24"/>
        </w:rPr>
        <w:t>{</w:t>
      </w:r>
      <w:proofErr w:type="spellStart"/>
      <w:r w:rsidRPr="008318AF">
        <w:rPr>
          <w:rFonts w:ascii="Times New Roman" w:hAnsi="Times New Roman" w:cs="Times New Roman"/>
          <w:sz w:val="20"/>
          <w:szCs w:val="24"/>
        </w:rPr>
        <w:t>przestrzenNazw</w:t>
      </w:r>
      <w:proofErr w:type="spellEnd"/>
      <w:r w:rsidRPr="008318AF">
        <w:rPr>
          <w:rFonts w:ascii="Times New Roman" w:hAnsi="Times New Roman" w:cs="Times New Roman"/>
          <w:sz w:val="20"/>
          <w:szCs w:val="24"/>
        </w:rPr>
        <w:t>} – część identyfikatora IIP obiektu zawierająca przestrzeń nazw,</w:t>
      </w:r>
    </w:p>
    <w:p w14:paraId="5ABF84C3" w14:textId="46D3250B" w:rsidR="007B4483" w:rsidRDefault="008318AF" w:rsidP="008318AF">
      <w:pPr>
        <w:spacing w:after="120"/>
        <w:ind w:firstLine="708"/>
        <w:contextualSpacing/>
        <w:jc w:val="both"/>
        <w:rPr>
          <w:rFonts w:ascii="Times New Roman" w:hAnsi="Times New Roman" w:cs="Times New Roman"/>
          <w:sz w:val="20"/>
          <w:szCs w:val="24"/>
        </w:rPr>
      </w:pPr>
      <w:r w:rsidRPr="008318AF">
        <w:rPr>
          <w:rFonts w:ascii="Times New Roman" w:hAnsi="Times New Roman" w:cs="Times New Roman"/>
          <w:sz w:val="20"/>
          <w:szCs w:val="24"/>
        </w:rPr>
        <w:t>{</w:t>
      </w:r>
      <w:proofErr w:type="spellStart"/>
      <w:r w:rsidRPr="008318AF">
        <w:rPr>
          <w:rFonts w:ascii="Times New Roman" w:hAnsi="Times New Roman" w:cs="Times New Roman"/>
          <w:sz w:val="20"/>
          <w:szCs w:val="24"/>
        </w:rPr>
        <w:t>lokalnyId</w:t>
      </w:r>
      <w:proofErr w:type="spellEnd"/>
      <w:r w:rsidRPr="008318AF">
        <w:rPr>
          <w:rFonts w:ascii="Times New Roman" w:hAnsi="Times New Roman" w:cs="Times New Roman"/>
          <w:sz w:val="20"/>
          <w:szCs w:val="24"/>
        </w:rPr>
        <w:t>} – część identyfikatora IIP obiektu zawierająca identyfikator lokalny.</w:t>
      </w:r>
    </w:p>
    <w:p w14:paraId="477B1190" w14:textId="21F2FB39" w:rsidR="006A57CB" w:rsidRPr="008318AF" w:rsidRDefault="002C30D6" w:rsidP="006A57CB">
      <w:pPr>
        <w:spacing w:after="120"/>
        <w:contextualSpacing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4</w:t>
      </w:r>
      <w:r w:rsidR="006A57CB" w:rsidRPr="006A57CB">
        <w:rPr>
          <w:rFonts w:ascii="Times New Roman" w:hAnsi="Times New Roman" w:cs="Times New Roman"/>
          <w:sz w:val="20"/>
          <w:szCs w:val="24"/>
        </w:rPr>
        <w:t xml:space="preserve">. </w:t>
      </w:r>
      <w:r>
        <w:rPr>
          <w:rFonts w:ascii="Times New Roman" w:hAnsi="Times New Roman" w:cs="Times New Roman"/>
          <w:sz w:val="20"/>
          <w:szCs w:val="24"/>
        </w:rPr>
        <w:t>Schemat aplikacyjny GML</w:t>
      </w:r>
      <w:r w:rsidR="006A57CB" w:rsidRPr="006A57CB">
        <w:rPr>
          <w:rFonts w:ascii="Times New Roman" w:hAnsi="Times New Roman" w:cs="Times New Roman"/>
          <w:sz w:val="20"/>
          <w:szCs w:val="24"/>
        </w:rPr>
        <w:t>, zgodny ze schematem pojęciowym</w:t>
      </w:r>
      <w:r>
        <w:rPr>
          <w:rFonts w:ascii="Times New Roman" w:hAnsi="Times New Roman" w:cs="Times New Roman"/>
          <w:sz w:val="20"/>
          <w:szCs w:val="24"/>
        </w:rPr>
        <w:t>, o którym mowa w ust. 2</w:t>
      </w:r>
      <w:r w:rsidR="006A57CB" w:rsidRPr="006A57CB">
        <w:rPr>
          <w:rFonts w:ascii="Times New Roman" w:hAnsi="Times New Roman" w:cs="Times New Roman"/>
          <w:sz w:val="20"/>
          <w:szCs w:val="24"/>
        </w:rPr>
        <w:t>, Główny Geodeta Kraju publikuje w repozytorium interoperacyjności,</w:t>
      </w:r>
      <w:r>
        <w:rPr>
          <w:rFonts w:ascii="Times New Roman" w:hAnsi="Times New Roman" w:cs="Times New Roman"/>
          <w:sz w:val="20"/>
          <w:szCs w:val="24"/>
        </w:rPr>
        <w:t xml:space="preserve"> </w:t>
      </w:r>
      <w:r w:rsidR="006A57CB" w:rsidRPr="006A57CB">
        <w:rPr>
          <w:rFonts w:ascii="Times New Roman" w:hAnsi="Times New Roman" w:cs="Times New Roman"/>
          <w:sz w:val="20"/>
          <w:szCs w:val="24"/>
        </w:rPr>
        <w:t>o którym mowa w przepisach wydanych na podstawie art. 18 ustawy z dnia 17 lutego 2005 r. o informatyzacji dz</w:t>
      </w:r>
      <w:r>
        <w:rPr>
          <w:rFonts w:ascii="Times New Roman" w:hAnsi="Times New Roman" w:cs="Times New Roman"/>
          <w:sz w:val="20"/>
          <w:szCs w:val="24"/>
        </w:rPr>
        <w:t xml:space="preserve">iałalności </w:t>
      </w:r>
      <w:r w:rsidR="006A57CB" w:rsidRPr="006A57CB">
        <w:rPr>
          <w:rFonts w:ascii="Times New Roman" w:hAnsi="Times New Roman" w:cs="Times New Roman"/>
          <w:sz w:val="20"/>
          <w:szCs w:val="24"/>
        </w:rPr>
        <w:t>podmiotów realizujących zadania publiczne.</w:t>
      </w:r>
    </w:p>
    <w:sectPr w:rsidR="006A57CB" w:rsidRPr="008318AF" w:rsidSect="004427B7">
      <w:pgSz w:w="11906" w:h="16838"/>
      <w:pgMar w:top="851" w:right="1133" w:bottom="70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62265" w14:textId="77777777" w:rsidR="00F67281" w:rsidRDefault="00F67281" w:rsidP="005C1AA8">
      <w:pPr>
        <w:spacing w:after="0" w:line="240" w:lineRule="auto"/>
      </w:pPr>
      <w:r>
        <w:separator/>
      </w:r>
    </w:p>
  </w:endnote>
  <w:endnote w:type="continuationSeparator" w:id="0">
    <w:p w14:paraId="1BF38F16" w14:textId="77777777" w:rsidR="00F67281" w:rsidRDefault="00F67281" w:rsidP="005C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3091F" w14:textId="77777777" w:rsidR="00F67281" w:rsidRDefault="00F67281" w:rsidP="005C1AA8">
      <w:pPr>
        <w:spacing w:after="0" w:line="240" w:lineRule="auto"/>
      </w:pPr>
      <w:r>
        <w:separator/>
      </w:r>
    </w:p>
  </w:footnote>
  <w:footnote w:type="continuationSeparator" w:id="0">
    <w:p w14:paraId="19C6BB4D" w14:textId="77777777" w:rsidR="00F67281" w:rsidRDefault="00F67281" w:rsidP="005C1A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35C54"/>
    <w:multiLevelType w:val="multilevel"/>
    <w:tmpl w:val="B9AEF0A2"/>
    <w:lvl w:ilvl="0">
      <w:start w:val="1"/>
      <w:numFmt w:val="decimal"/>
      <w:lvlText w:val="%1"/>
      <w:lvlJc w:val="left"/>
      <w:pPr>
        <w:ind w:left="698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1549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38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58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578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298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5018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738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6458"/>
      </w:pPr>
      <w:rPr>
        <w:rFonts w:hint="default"/>
      </w:rPr>
    </w:lvl>
  </w:abstractNum>
  <w:abstractNum w:abstractNumId="1" w15:restartNumberingAfterBreak="0">
    <w:nsid w:val="06A17EAB"/>
    <w:multiLevelType w:val="hybridMultilevel"/>
    <w:tmpl w:val="11044120"/>
    <w:lvl w:ilvl="0" w:tplc="27B4A3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40D35"/>
    <w:multiLevelType w:val="hybridMultilevel"/>
    <w:tmpl w:val="A6A801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028EF"/>
    <w:multiLevelType w:val="hybridMultilevel"/>
    <w:tmpl w:val="17684804"/>
    <w:lvl w:ilvl="0" w:tplc="427E3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C776F"/>
    <w:multiLevelType w:val="multilevel"/>
    <w:tmpl w:val="A7EE01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8507A51"/>
    <w:multiLevelType w:val="hybridMultilevel"/>
    <w:tmpl w:val="5A98142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515C7"/>
    <w:multiLevelType w:val="hybridMultilevel"/>
    <w:tmpl w:val="6506EF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607DE"/>
    <w:multiLevelType w:val="hybridMultilevel"/>
    <w:tmpl w:val="1AE41D3A"/>
    <w:lvl w:ilvl="0" w:tplc="039241EA">
      <w:start w:val="1"/>
      <w:numFmt w:val="decimal"/>
      <w:lvlText w:val="%1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021465"/>
    <w:multiLevelType w:val="hybridMultilevel"/>
    <w:tmpl w:val="27E4A4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A691A"/>
    <w:multiLevelType w:val="hybridMultilevel"/>
    <w:tmpl w:val="6506EF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42B25"/>
    <w:multiLevelType w:val="hybridMultilevel"/>
    <w:tmpl w:val="5A98142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C5712"/>
    <w:multiLevelType w:val="multilevel"/>
    <w:tmpl w:val="697C44CA"/>
    <w:lvl w:ilvl="0">
      <w:start w:val="1"/>
      <w:numFmt w:val="upperLetter"/>
      <w:lvlText w:val="%1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12" w15:restartNumberingAfterBreak="0">
    <w:nsid w:val="38666309"/>
    <w:multiLevelType w:val="hybridMultilevel"/>
    <w:tmpl w:val="1DB4E8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94885"/>
    <w:multiLevelType w:val="hybridMultilevel"/>
    <w:tmpl w:val="8EB8D5A2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3E7C4CDD"/>
    <w:multiLevelType w:val="hybridMultilevel"/>
    <w:tmpl w:val="14205076"/>
    <w:lvl w:ilvl="0" w:tplc="427E3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126D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8A6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E36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2099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3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C2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88B5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2CC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E581A"/>
    <w:multiLevelType w:val="hybridMultilevel"/>
    <w:tmpl w:val="491C2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114E6"/>
    <w:multiLevelType w:val="hybridMultilevel"/>
    <w:tmpl w:val="8EB8D5A2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455804AE"/>
    <w:multiLevelType w:val="multilevel"/>
    <w:tmpl w:val="035643CA"/>
    <w:lvl w:ilvl="0">
      <w:start w:val="1"/>
      <w:numFmt w:val="upperLetter"/>
      <w:lvlText w:val="%1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18" w15:restartNumberingAfterBreak="0">
    <w:nsid w:val="46AE47A0"/>
    <w:multiLevelType w:val="multilevel"/>
    <w:tmpl w:val="633A47EC"/>
    <w:lvl w:ilvl="0">
      <w:start w:val="1"/>
      <w:numFmt w:val="decimal"/>
      <w:lvlText w:val="%1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365F91"/>
        <w:sz w:val="28"/>
        <w:szCs w:val="2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19" w15:restartNumberingAfterBreak="0">
    <w:nsid w:val="46D9382E"/>
    <w:multiLevelType w:val="multilevel"/>
    <w:tmpl w:val="EB86F190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20" w15:restartNumberingAfterBreak="0">
    <w:nsid w:val="4B9734A4"/>
    <w:multiLevelType w:val="hybridMultilevel"/>
    <w:tmpl w:val="5FA019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26EA1"/>
    <w:multiLevelType w:val="hybridMultilevel"/>
    <w:tmpl w:val="355ED4B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CE93C9E"/>
    <w:multiLevelType w:val="hybridMultilevel"/>
    <w:tmpl w:val="A8B2443E"/>
    <w:lvl w:ilvl="0" w:tplc="C506FB9A">
      <w:start w:val="1"/>
      <w:numFmt w:val="decimal"/>
      <w:lvlText w:val="%1."/>
      <w:lvlJc w:val="left"/>
      <w:pPr>
        <w:ind w:left="720" w:hanging="360"/>
      </w:pPr>
    </w:lvl>
    <w:lvl w:ilvl="1" w:tplc="E8B87A3E">
      <w:start w:val="1"/>
      <w:numFmt w:val="lowerLetter"/>
      <w:lvlText w:val="%2."/>
      <w:lvlJc w:val="left"/>
      <w:pPr>
        <w:ind w:left="1440" w:hanging="360"/>
      </w:pPr>
    </w:lvl>
    <w:lvl w:ilvl="2" w:tplc="3B86CFE8">
      <w:start w:val="1"/>
      <w:numFmt w:val="lowerRoman"/>
      <w:lvlText w:val="%3."/>
      <w:lvlJc w:val="right"/>
      <w:pPr>
        <w:ind w:left="2160" w:hanging="180"/>
      </w:pPr>
    </w:lvl>
    <w:lvl w:ilvl="3" w:tplc="ADF4DF2A" w:tentative="1">
      <w:start w:val="1"/>
      <w:numFmt w:val="decimal"/>
      <w:lvlText w:val="%4."/>
      <w:lvlJc w:val="left"/>
      <w:pPr>
        <w:ind w:left="2880" w:hanging="360"/>
      </w:pPr>
    </w:lvl>
    <w:lvl w:ilvl="4" w:tplc="092A0920" w:tentative="1">
      <w:start w:val="1"/>
      <w:numFmt w:val="lowerLetter"/>
      <w:lvlText w:val="%5."/>
      <w:lvlJc w:val="left"/>
      <w:pPr>
        <w:ind w:left="3600" w:hanging="360"/>
      </w:pPr>
    </w:lvl>
    <w:lvl w:ilvl="5" w:tplc="8D0EE24E" w:tentative="1">
      <w:start w:val="1"/>
      <w:numFmt w:val="lowerRoman"/>
      <w:lvlText w:val="%6."/>
      <w:lvlJc w:val="right"/>
      <w:pPr>
        <w:ind w:left="4320" w:hanging="180"/>
      </w:pPr>
    </w:lvl>
    <w:lvl w:ilvl="6" w:tplc="64384F46" w:tentative="1">
      <w:start w:val="1"/>
      <w:numFmt w:val="decimal"/>
      <w:lvlText w:val="%7."/>
      <w:lvlJc w:val="left"/>
      <w:pPr>
        <w:ind w:left="5040" w:hanging="360"/>
      </w:pPr>
    </w:lvl>
    <w:lvl w:ilvl="7" w:tplc="AB600AB0" w:tentative="1">
      <w:start w:val="1"/>
      <w:numFmt w:val="lowerLetter"/>
      <w:lvlText w:val="%8."/>
      <w:lvlJc w:val="left"/>
      <w:pPr>
        <w:ind w:left="5760" w:hanging="360"/>
      </w:pPr>
    </w:lvl>
    <w:lvl w:ilvl="8" w:tplc="7D9401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706854"/>
    <w:multiLevelType w:val="hybridMultilevel"/>
    <w:tmpl w:val="11044120"/>
    <w:lvl w:ilvl="0" w:tplc="263078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73E1F54" w:tentative="1">
      <w:start w:val="1"/>
      <w:numFmt w:val="lowerLetter"/>
      <w:lvlText w:val="%2."/>
      <w:lvlJc w:val="left"/>
      <w:pPr>
        <w:ind w:left="1440" w:hanging="360"/>
      </w:pPr>
    </w:lvl>
    <w:lvl w:ilvl="2" w:tplc="5B82E422" w:tentative="1">
      <w:start w:val="1"/>
      <w:numFmt w:val="lowerRoman"/>
      <w:lvlText w:val="%3."/>
      <w:lvlJc w:val="right"/>
      <w:pPr>
        <w:ind w:left="2160" w:hanging="180"/>
      </w:pPr>
    </w:lvl>
    <w:lvl w:ilvl="3" w:tplc="94AAE1B6" w:tentative="1">
      <w:start w:val="1"/>
      <w:numFmt w:val="decimal"/>
      <w:lvlText w:val="%4."/>
      <w:lvlJc w:val="left"/>
      <w:pPr>
        <w:ind w:left="2880" w:hanging="360"/>
      </w:pPr>
    </w:lvl>
    <w:lvl w:ilvl="4" w:tplc="B1627AC6" w:tentative="1">
      <w:start w:val="1"/>
      <w:numFmt w:val="lowerLetter"/>
      <w:lvlText w:val="%5."/>
      <w:lvlJc w:val="left"/>
      <w:pPr>
        <w:ind w:left="3600" w:hanging="360"/>
      </w:pPr>
    </w:lvl>
    <w:lvl w:ilvl="5" w:tplc="9A425948" w:tentative="1">
      <w:start w:val="1"/>
      <w:numFmt w:val="lowerRoman"/>
      <w:lvlText w:val="%6."/>
      <w:lvlJc w:val="right"/>
      <w:pPr>
        <w:ind w:left="4320" w:hanging="180"/>
      </w:pPr>
    </w:lvl>
    <w:lvl w:ilvl="6" w:tplc="96A6C2E6" w:tentative="1">
      <w:start w:val="1"/>
      <w:numFmt w:val="decimal"/>
      <w:lvlText w:val="%7."/>
      <w:lvlJc w:val="left"/>
      <w:pPr>
        <w:ind w:left="5040" w:hanging="360"/>
      </w:pPr>
    </w:lvl>
    <w:lvl w:ilvl="7" w:tplc="9012A16A" w:tentative="1">
      <w:start w:val="1"/>
      <w:numFmt w:val="lowerLetter"/>
      <w:lvlText w:val="%8."/>
      <w:lvlJc w:val="left"/>
      <w:pPr>
        <w:ind w:left="5760" w:hanging="360"/>
      </w:pPr>
    </w:lvl>
    <w:lvl w:ilvl="8" w:tplc="051E88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742D0"/>
    <w:multiLevelType w:val="hybridMultilevel"/>
    <w:tmpl w:val="EDA6A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366AD"/>
    <w:multiLevelType w:val="multilevel"/>
    <w:tmpl w:val="0868DE14"/>
    <w:lvl w:ilvl="0">
      <w:start w:val="1"/>
      <w:numFmt w:val="upperLetter"/>
      <w:lvlText w:val="%1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0000FF"/>
        <w:sz w:val="20"/>
        <w:szCs w:val="20"/>
      </w:rPr>
    </w:lvl>
    <w:lvl w:ilvl="1">
      <w:start w:val="1"/>
      <w:numFmt w:val="upperLetter"/>
      <w:pStyle w:val="Nagwek2"/>
      <w:lvlText w:val="%2."/>
      <w:lvlJc w:val="left"/>
      <w:pPr>
        <w:ind w:left="851" w:firstLine="0"/>
      </w:pPr>
      <w:rPr>
        <w:rFonts w:hint="default"/>
      </w:rPr>
    </w:lvl>
    <w:lvl w:ilvl="2">
      <w:start w:val="1"/>
      <w:numFmt w:val="decimal"/>
      <w:pStyle w:val="Nagwek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26" w15:restartNumberingAfterBreak="0">
    <w:nsid w:val="5D4F676A"/>
    <w:multiLevelType w:val="hybridMultilevel"/>
    <w:tmpl w:val="00E81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462EA"/>
    <w:multiLevelType w:val="hybridMultilevel"/>
    <w:tmpl w:val="E4B23E3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69DD1816"/>
    <w:multiLevelType w:val="hybridMultilevel"/>
    <w:tmpl w:val="5308F1F4"/>
    <w:lvl w:ilvl="0" w:tplc="0415000F">
      <w:start w:val="1"/>
      <w:numFmt w:val="decimal"/>
      <w:lvlText w:val="%1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F63D4F"/>
    <w:multiLevelType w:val="hybridMultilevel"/>
    <w:tmpl w:val="6F20BE00"/>
    <w:lvl w:ilvl="0" w:tplc="27B4A39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401D1C"/>
    <w:multiLevelType w:val="hybridMultilevel"/>
    <w:tmpl w:val="CFE2A3C0"/>
    <w:lvl w:ilvl="0" w:tplc="56267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C6A4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C4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892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CCE1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F4A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E75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4AF8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EE6B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885809">
    <w:abstractNumId w:val="25"/>
  </w:num>
  <w:num w:numId="2" w16cid:durableId="521823874">
    <w:abstractNumId w:val="1"/>
  </w:num>
  <w:num w:numId="3" w16cid:durableId="187453620">
    <w:abstractNumId w:val="23"/>
  </w:num>
  <w:num w:numId="4" w16cid:durableId="860583179">
    <w:abstractNumId w:val="18"/>
  </w:num>
  <w:num w:numId="5" w16cid:durableId="260067147">
    <w:abstractNumId w:val="0"/>
  </w:num>
  <w:num w:numId="6" w16cid:durableId="1652562903">
    <w:abstractNumId w:val="17"/>
  </w:num>
  <w:num w:numId="7" w16cid:durableId="358168290">
    <w:abstractNumId w:val="28"/>
  </w:num>
  <w:num w:numId="8" w16cid:durableId="850800681">
    <w:abstractNumId w:val="7"/>
  </w:num>
  <w:num w:numId="9" w16cid:durableId="1987933876">
    <w:abstractNumId w:val="11"/>
  </w:num>
  <w:num w:numId="10" w16cid:durableId="840661048">
    <w:abstractNumId w:val="19"/>
  </w:num>
  <w:num w:numId="11" w16cid:durableId="1355232906">
    <w:abstractNumId w:val="25"/>
  </w:num>
  <w:num w:numId="12" w16cid:durableId="1744722654">
    <w:abstractNumId w:val="25"/>
  </w:num>
  <w:num w:numId="13" w16cid:durableId="2020227726">
    <w:abstractNumId w:val="25"/>
  </w:num>
  <w:num w:numId="14" w16cid:durableId="359821313">
    <w:abstractNumId w:val="10"/>
  </w:num>
  <w:num w:numId="15" w16cid:durableId="479422134">
    <w:abstractNumId w:val="22"/>
  </w:num>
  <w:num w:numId="16" w16cid:durableId="325865881">
    <w:abstractNumId w:val="30"/>
  </w:num>
  <w:num w:numId="17" w16cid:durableId="46078549">
    <w:abstractNumId w:val="29"/>
  </w:num>
  <w:num w:numId="18" w16cid:durableId="14266067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750163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13851388">
    <w:abstractNumId w:val="25"/>
  </w:num>
  <w:num w:numId="21" w16cid:durableId="312830930">
    <w:abstractNumId w:val="25"/>
  </w:num>
  <w:num w:numId="22" w16cid:durableId="192553149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03601427">
    <w:abstractNumId w:val="25"/>
  </w:num>
  <w:num w:numId="24" w16cid:durableId="51316503">
    <w:abstractNumId w:val="12"/>
  </w:num>
  <w:num w:numId="25" w16cid:durableId="770784132">
    <w:abstractNumId w:val="14"/>
  </w:num>
  <w:num w:numId="26" w16cid:durableId="271086171">
    <w:abstractNumId w:val="20"/>
  </w:num>
  <w:num w:numId="27" w16cid:durableId="1630352982">
    <w:abstractNumId w:val="27"/>
  </w:num>
  <w:num w:numId="28" w16cid:durableId="350958609">
    <w:abstractNumId w:val="25"/>
  </w:num>
  <w:num w:numId="29" w16cid:durableId="47854400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83468058">
    <w:abstractNumId w:val="25"/>
  </w:num>
  <w:num w:numId="31" w16cid:durableId="95992236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13401367">
    <w:abstractNumId w:val="25"/>
  </w:num>
  <w:num w:numId="33" w16cid:durableId="137712535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92076579">
    <w:abstractNumId w:val="25"/>
  </w:num>
  <w:num w:numId="35" w16cid:durableId="841820504">
    <w:abstractNumId w:val="25"/>
  </w:num>
  <w:num w:numId="36" w16cid:durableId="2113744045">
    <w:abstractNumId w:val="24"/>
  </w:num>
  <w:num w:numId="37" w16cid:durableId="1505707860">
    <w:abstractNumId w:val="4"/>
  </w:num>
  <w:num w:numId="38" w16cid:durableId="1298031706">
    <w:abstractNumId w:val="5"/>
  </w:num>
  <w:num w:numId="39" w16cid:durableId="80028493">
    <w:abstractNumId w:val="8"/>
  </w:num>
  <w:num w:numId="40" w16cid:durableId="1921132390">
    <w:abstractNumId w:val="15"/>
  </w:num>
  <w:num w:numId="41" w16cid:durableId="1273055965">
    <w:abstractNumId w:val="13"/>
  </w:num>
  <w:num w:numId="42" w16cid:durableId="1788885443">
    <w:abstractNumId w:val="16"/>
  </w:num>
  <w:num w:numId="43" w16cid:durableId="418333065">
    <w:abstractNumId w:val="6"/>
  </w:num>
  <w:num w:numId="44" w16cid:durableId="223878330">
    <w:abstractNumId w:val="2"/>
  </w:num>
  <w:num w:numId="45" w16cid:durableId="1700161269">
    <w:abstractNumId w:val="26"/>
  </w:num>
  <w:num w:numId="46" w16cid:durableId="1197697017">
    <w:abstractNumId w:val="9"/>
  </w:num>
  <w:num w:numId="47" w16cid:durableId="1678463626">
    <w:abstractNumId w:val="3"/>
  </w:num>
  <w:num w:numId="48" w16cid:durableId="88147639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TA2NDA2Nja1MDNS0lEKTi0uzszPAykwNKsFAKlBNOYtAAAA"/>
  </w:docVars>
  <w:rsids>
    <w:rsidRoot w:val="00AE4992"/>
    <w:rsid w:val="0000000E"/>
    <w:rsid w:val="0000269D"/>
    <w:rsid w:val="000061B8"/>
    <w:rsid w:val="000131E6"/>
    <w:rsid w:val="000135E8"/>
    <w:rsid w:val="000138F2"/>
    <w:rsid w:val="000144C7"/>
    <w:rsid w:val="0002263E"/>
    <w:rsid w:val="000227F9"/>
    <w:rsid w:val="000274AB"/>
    <w:rsid w:val="000318BF"/>
    <w:rsid w:val="000464FA"/>
    <w:rsid w:val="00054068"/>
    <w:rsid w:val="00056222"/>
    <w:rsid w:val="000569B9"/>
    <w:rsid w:val="00056AAC"/>
    <w:rsid w:val="000636D6"/>
    <w:rsid w:val="000637D8"/>
    <w:rsid w:val="00073AA8"/>
    <w:rsid w:val="000773DA"/>
    <w:rsid w:val="000A24DF"/>
    <w:rsid w:val="000A78D6"/>
    <w:rsid w:val="000B138B"/>
    <w:rsid w:val="000B4058"/>
    <w:rsid w:val="000C2397"/>
    <w:rsid w:val="000C7D65"/>
    <w:rsid w:val="000D179A"/>
    <w:rsid w:val="000E1700"/>
    <w:rsid w:val="000E2241"/>
    <w:rsid w:val="000E2E6A"/>
    <w:rsid w:val="000E2EAD"/>
    <w:rsid w:val="000E39EF"/>
    <w:rsid w:val="000E40C6"/>
    <w:rsid w:val="000E4821"/>
    <w:rsid w:val="000E4AFC"/>
    <w:rsid w:val="000F1CE8"/>
    <w:rsid w:val="0010445D"/>
    <w:rsid w:val="001141EF"/>
    <w:rsid w:val="001174DD"/>
    <w:rsid w:val="00124598"/>
    <w:rsid w:val="00131D5E"/>
    <w:rsid w:val="001403EE"/>
    <w:rsid w:val="001464B8"/>
    <w:rsid w:val="0015048F"/>
    <w:rsid w:val="00151848"/>
    <w:rsid w:val="00152880"/>
    <w:rsid w:val="00164CA8"/>
    <w:rsid w:val="00166204"/>
    <w:rsid w:val="0017475C"/>
    <w:rsid w:val="001A5C07"/>
    <w:rsid w:val="001A6F1B"/>
    <w:rsid w:val="001B2996"/>
    <w:rsid w:val="001B2A98"/>
    <w:rsid w:val="001B7C1E"/>
    <w:rsid w:val="001C5659"/>
    <w:rsid w:val="001D7391"/>
    <w:rsid w:val="001D777F"/>
    <w:rsid w:val="001E6C46"/>
    <w:rsid w:val="001F0D17"/>
    <w:rsid w:val="001F24A3"/>
    <w:rsid w:val="001F4459"/>
    <w:rsid w:val="002047D8"/>
    <w:rsid w:val="00204F66"/>
    <w:rsid w:val="002166EE"/>
    <w:rsid w:val="002225A7"/>
    <w:rsid w:val="0022626D"/>
    <w:rsid w:val="00231900"/>
    <w:rsid w:val="00231A79"/>
    <w:rsid w:val="002321D9"/>
    <w:rsid w:val="00233051"/>
    <w:rsid w:val="002465C7"/>
    <w:rsid w:val="00247208"/>
    <w:rsid w:val="00247E21"/>
    <w:rsid w:val="00250D17"/>
    <w:rsid w:val="0025155B"/>
    <w:rsid w:val="0025570E"/>
    <w:rsid w:val="00260156"/>
    <w:rsid w:val="00266770"/>
    <w:rsid w:val="00270255"/>
    <w:rsid w:val="00272A52"/>
    <w:rsid w:val="00291C53"/>
    <w:rsid w:val="002933E0"/>
    <w:rsid w:val="00296104"/>
    <w:rsid w:val="002966D2"/>
    <w:rsid w:val="00296A9C"/>
    <w:rsid w:val="002A2DF0"/>
    <w:rsid w:val="002B3735"/>
    <w:rsid w:val="002B583F"/>
    <w:rsid w:val="002C30D6"/>
    <w:rsid w:val="002C5121"/>
    <w:rsid w:val="002D2C18"/>
    <w:rsid w:val="002D642C"/>
    <w:rsid w:val="002E0EBF"/>
    <w:rsid w:val="002E3655"/>
    <w:rsid w:val="002F2C49"/>
    <w:rsid w:val="002F6BCA"/>
    <w:rsid w:val="002F726E"/>
    <w:rsid w:val="00307FC2"/>
    <w:rsid w:val="00310751"/>
    <w:rsid w:val="00311434"/>
    <w:rsid w:val="003224ED"/>
    <w:rsid w:val="003274C4"/>
    <w:rsid w:val="003558C4"/>
    <w:rsid w:val="00362AFA"/>
    <w:rsid w:val="00363243"/>
    <w:rsid w:val="00366185"/>
    <w:rsid w:val="0036630A"/>
    <w:rsid w:val="00372BA4"/>
    <w:rsid w:val="00377F3C"/>
    <w:rsid w:val="00383C53"/>
    <w:rsid w:val="00384FAB"/>
    <w:rsid w:val="00385504"/>
    <w:rsid w:val="00385DFF"/>
    <w:rsid w:val="003869C2"/>
    <w:rsid w:val="003942BE"/>
    <w:rsid w:val="003A2144"/>
    <w:rsid w:val="003B0F2C"/>
    <w:rsid w:val="003B44F4"/>
    <w:rsid w:val="003C0DF4"/>
    <w:rsid w:val="003D11F0"/>
    <w:rsid w:val="003E3748"/>
    <w:rsid w:val="003E3E14"/>
    <w:rsid w:val="003E4AEC"/>
    <w:rsid w:val="003F3189"/>
    <w:rsid w:val="003F3FB8"/>
    <w:rsid w:val="003F539A"/>
    <w:rsid w:val="00402D8C"/>
    <w:rsid w:val="0041104A"/>
    <w:rsid w:val="004116D3"/>
    <w:rsid w:val="00414462"/>
    <w:rsid w:val="004213EC"/>
    <w:rsid w:val="00426B02"/>
    <w:rsid w:val="004427B7"/>
    <w:rsid w:val="00442B56"/>
    <w:rsid w:val="00443919"/>
    <w:rsid w:val="00447540"/>
    <w:rsid w:val="00451C6A"/>
    <w:rsid w:val="00455751"/>
    <w:rsid w:val="00461074"/>
    <w:rsid w:val="00463EE8"/>
    <w:rsid w:val="0047405D"/>
    <w:rsid w:val="00484CE8"/>
    <w:rsid w:val="004864AA"/>
    <w:rsid w:val="00491CB8"/>
    <w:rsid w:val="004A312A"/>
    <w:rsid w:val="004A3DE0"/>
    <w:rsid w:val="004A4FE5"/>
    <w:rsid w:val="004B002C"/>
    <w:rsid w:val="004C0E3E"/>
    <w:rsid w:val="004C18F7"/>
    <w:rsid w:val="004D3B3F"/>
    <w:rsid w:val="004D6399"/>
    <w:rsid w:val="004E0D93"/>
    <w:rsid w:val="004E2036"/>
    <w:rsid w:val="004E771D"/>
    <w:rsid w:val="004F1D59"/>
    <w:rsid w:val="004F1E0C"/>
    <w:rsid w:val="004F3E28"/>
    <w:rsid w:val="004F58F1"/>
    <w:rsid w:val="00501932"/>
    <w:rsid w:val="00510708"/>
    <w:rsid w:val="0051527A"/>
    <w:rsid w:val="00517D89"/>
    <w:rsid w:val="00525B1C"/>
    <w:rsid w:val="00527EDF"/>
    <w:rsid w:val="00532580"/>
    <w:rsid w:val="005365DD"/>
    <w:rsid w:val="005428A3"/>
    <w:rsid w:val="00544530"/>
    <w:rsid w:val="00560384"/>
    <w:rsid w:val="00565D5C"/>
    <w:rsid w:val="0057012B"/>
    <w:rsid w:val="005765B4"/>
    <w:rsid w:val="0058545E"/>
    <w:rsid w:val="005A2D9B"/>
    <w:rsid w:val="005A2F34"/>
    <w:rsid w:val="005A4049"/>
    <w:rsid w:val="005A6A60"/>
    <w:rsid w:val="005A772D"/>
    <w:rsid w:val="005C11A7"/>
    <w:rsid w:val="005C1AA8"/>
    <w:rsid w:val="005C55EA"/>
    <w:rsid w:val="005C567C"/>
    <w:rsid w:val="005E24DA"/>
    <w:rsid w:val="005E5D7D"/>
    <w:rsid w:val="005F13BA"/>
    <w:rsid w:val="005F2104"/>
    <w:rsid w:val="00601F4A"/>
    <w:rsid w:val="006079D9"/>
    <w:rsid w:val="006105B1"/>
    <w:rsid w:val="00612161"/>
    <w:rsid w:val="00613272"/>
    <w:rsid w:val="0062206D"/>
    <w:rsid w:val="006221FF"/>
    <w:rsid w:val="00623C5A"/>
    <w:rsid w:val="00635012"/>
    <w:rsid w:val="0064051E"/>
    <w:rsid w:val="0064194F"/>
    <w:rsid w:val="00647692"/>
    <w:rsid w:val="00654FC4"/>
    <w:rsid w:val="006569E3"/>
    <w:rsid w:val="00656DCF"/>
    <w:rsid w:val="00656F4B"/>
    <w:rsid w:val="006620F4"/>
    <w:rsid w:val="00663914"/>
    <w:rsid w:val="00675CE6"/>
    <w:rsid w:val="00682337"/>
    <w:rsid w:val="00690797"/>
    <w:rsid w:val="00692E0F"/>
    <w:rsid w:val="00692EE6"/>
    <w:rsid w:val="006A1E30"/>
    <w:rsid w:val="006A2B29"/>
    <w:rsid w:val="006A57CB"/>
    <w:rsid w:val="006A681B"/>
    <w:rsid w:val="006B3915"/>
    <w:rsid w:val="006B5F88"/>
    <w:rsid w:val="006C39E1"/>
    <w:rsid w:val="006C5277"/>
    <w:rsid w:val="006D0BA6"/>
    <w:rsid w:val="006D1C81"/>
    <w:rsid w:val="006D29B5"/>
    <w:rsid w:val="006E2FEB"/>
    <w:rsid w:val="006E3BF5"/>
    <w:rsid w:val="00701488"/>
    <w:rsid w:val="00707FBD"/>
    <w:rsid w:val="00712551"/>
    <w:rsid w:val="00713AD0"/>
    <w:rsid w:val="00717A69"/>
    <w:rsid w:val="00721FF8"/>
    <w:rsid w:val="007271F0"/>
    <w:rsid w:val="00727F26"/>
    <w:rsid w:val="00733B5C"/>
    <w:rsid w:val="00736647"/>
    <w:rsid w:val="00745611"/>
    <w:rsid w:val="00757685"/>
    <w:rsid w:val="00760FF6"/>
    <w:rsid w:val="007640FA"/>
    <w:rsid w:val="00771DD4"/>
    <w:rsid w:val="0077649E"/>
    <w:rsid w:val="00782B0E"/>
    <w:rsid w:val="00782D55"/>
    <w:rsid w:val="0078516F"/>
    <w:rsid w:val="007A046C"/>
    <w:rsid w:val="007A1A0A"/>
    <w:rsid w:val="007A1A8A"/>
    <w:rsid w:val="007A27E3"/>
    <w:rsid w:val="007A4EF3"/>
    <w:rsid w:val="007A58FA"/>
    <w:rsid w:val="007B4483"/>
    <w:rsid w:val="007B47AB"/>
    <w:rsid w:val="007C0552"/>
    <w:rsid w:val="007C220C"/>
    <w:rsid w:val="007C42BC"/>
    <w:rsid w:val="007D6241"/>
    <w:rsid w:val="007E2271"/>
    <w:rsid w:val="007E2495"/>
    <w:rsid w:val="007E5130"/>
    <w:rsid w:val="007E5470"/>
    <w:rsid w:val="007E6166"/>
    <w:rsid w:val="007F2C61"/>
    <w:rsid w:val="008055C6"/>
    <w:rsid w:val="00821A1C"/>
    <w:rsid w:val="008276DA"/>
    <w:rsid w:val="008318AF"/>
    <w:rsid w:val="008322F3"/>
    <w:rsid w:val="00833EBA"/>
    <w:rsid w:val="00834FEE"/>
    <w:rsid w:val="008372FF"/>
    <w:rsid w:val="008619E2"/>
    <w:rsid w:val="008631A4"/>
    <w:rsid w:val="008743B8"/>
    <w:rsid w:val="00875351"/>
    <w:rsid w:val="00876DC0"/>
    <w:rsid w:val="008925DA"/>
    <w:rsid w:val="008A38E4"/>
    <w:rsid w:val="008A3DC2"/>
    <w:rsid w:val="008A6D1D"/>
    <w:rsid w:val="008A7886"/>
    <w:rsid w:val="008B0B41"/>
    <w:rsid w:val="008B28AE"/>
    <w:rsid w:val="008B3F74"/>
    <w:rsid w:val="008B7B22"/>
    <w:rsid w:val="008C6531"/>
    <w:rsid w:val="008D0057"/>
    <w:rsid w:val="008D1437"/>
    <w:rsid w:val="008D2CF9"/>
    <w:rsid w:val="008D40D5"/>
    <w:rsid w:val="008E05EB"/>
    <w:rsid w:val="008E2652"/>
    <w:rsid w:val="008E2756"/>
    <w:rsid w:val="008E4676"/>
    <w:rsid w:val="008F6B43"/>
    <w:rsid w:val="008F7625"/>
    <w:rsid w:val="009006A4"/>
    <w:rsid w:val="00904A91"/>
    <w:rsid w:val="0090527D"/>
    <w:rsid w:val="009060AB"/>
    <w:rsid w:val="00910708"/>
    <w:rsid w:val="00912F32"/>
    <w:rsid w:val="00917754"/>
    <w:rsid w:val="009217A7"/>
    <w:rsid w:val="00932509"/>
    <w:rsid w:val="00933160"/>
    <w:rsid w:val="00933E1B"/>
    <w:rsid w:val="009410E1"/>
    <w:rsid w:val="00942846"/>
    <w:rsid w:val="00943120"/>
    <w:rsid w:val="00952686"/>
    <w:rsid w:val="0096204C"/>
    <w:rsid w:val="00970F77"/>
    <w:rsid w:val="00975675"/>
    <w:rsid w:val="0099096A"/>
    <w:rsid w:val="009919E6"/>
    <w:rsid w:val="00992924"/>
    <w:rsid w:val="00992C0B"/>
    <w:rsid w:val="00996E1B"/>
    <w:rsid w:val="009A2018"/>
    <w:rsid w:val="009A4A31"/>
    <w:rsid w:val="009A57AA"/>
    <w:rsid w:val="009A7DC3"/>
    <w:rsid w:val="009B6578"/>
    <w:rsid w:val="009D3E96"/>
    <w:rsid w:val="009E03CF"/>
    <w:rsid w:val="009E1460"/>
    <w:rsid w:val="009E70DB"/>
    <w:rsid w:val="00A02143"/>
    <w:rsid w:val="00A03D4C"/>
    <w:rsid w:val="00A03E11"/>
    <w:rsid w:val="00A1196C"/>
    <w:rsid w:val="00A12278"/>
    <w:rsid w:val="00A15128"/>
    <w:rsid w:val="00A2006B"/>
    <w:rsid w:val="00A31D05"/>
    <w:rsid w:val="00A36AB8"/>
    <w:rsid w:val="00A53704"/>
    <w:rsid w:val="00A54FEF"/>
    <w:rsid w:val="00A56EA5"/>
    <w:rsid w:val="00A63170"/>
    <w:rsid w:val="00A6373A"/>
    <w:rsid w:val="00A6507E"/>
    <w:rsid w:val="00A737C0"/>
    <w:rsid w:val="00AA1E6D"/>
    <w:rsid w:val="00AA6FB7"/>
    <w:rsid w:val="00AB0098"/>
    <w:rsid w:val="00AB2638"/>
    <w:rsid w:val="00AB4410"/>
    <w:rsid w:val="00AB4735"/>
    <w:rsid w:val="00AB699E"/>
    <w:rsid w:val="00AB6B74"/>
    <w:rsid w:val="00AD2D40"/>
    <w:rsid w:val="00AE131D"/>
    <w:rsid w:val="00AE3BB0"/>
    <w:rsid w:val="00AE4992"/>
    <w:rsid w:val="00AF3201"/>
    <w:rsid w:val="00AF631B"/>
    <w:rsid w:val="00B00481"/>
    <w:rsid w:val="00B02811"/>
    <w:rsid w:val="00B02D76"/>
    <w:rsid w:val="00B05D84"/>
    <w:rsid w:val="00B154ED"/>
    <w:rsid w:val="00B34671"/>
    <w:rsid w:val="00B400AA"/>
    <w:rsid w:val="00B44472"/>
    <w:rsid w:val="00B479A3"/>
    <w:rsid w:val="00B506BB"/>
    <w:rsid w:val="00B55852"/>
    <w:rsid w:val="00B611F2"/>
    <w:rsid w:val="00B62F12"/>
    <w:rsid w:val="00B67BAA"/>
    <w:rsid w:val="00B7508C"/>
    <w:rsid w:val="00B7522D"/>
    <w:rsid w:val="00B75ACD"/>
    <w:rsid w:val="00B82707"/>
    <w:rsid w:val="00B83503"/>
    <w:rsid w:val="00B90B95"/>
    <w:rsid w:val="00B956D1"/>
    <w:rsid w:val="00B96BEF"/>
    <w:rsid w:val="00BA06D9"/>
    <w:rsid w:val="00BA1A23"/>
    <w:rsid w:val="00BA1F14"/>
    <w:rsid w:val="00BA683B"/>
    <w:rsid w:val="00BB3827"/>
    <w:rsid w:val="00BC5E5A"/>
    <w:rsid w:val="00BD2898"/>
    <w:rsid w:val="00BD3E53"/>
    <w:rsid w:val="00BD5010"/>
    <w:rsid w:val="00BD5056"/>
    <w:rsid w:val="00BE0967"/>
    <w:rsid w:val="00BE2974"/>
    <w:rsid w:val="00BE41EF"/>
    <w:rsid w:val="00BE64C6"/>
    <w:rsid w:val="00BE710D"/>
    <w:rsid w:val="00BF324D"/>
    <w:rsid w:val="00BF4140"/>
    <w:rsid w:val="00BF5657"/>
    <w:rsid w:val="00BF6516"/>
    <w:rsid w:val="00BF7678"/>
    <w:rsid w:val="00C061DF"/>
    <w:rsid w:val="00C07A03"/>
    <w:rsid w:val="00C12FDA"/>
    <w:rsid w:val="00C14660"/>
    <w:rsid w:val="00C15A04"/>
    <w:rsid w:val="00C20A21"/>
    <w:rsid w:val="00C22A15"/>
    <w:rsid w:val="00C23F83"/>
    <w:rsid w:val="00C37B6E"/>
    <w:rsid w:val="00C51B3D"/>
    <w:rsid w:val="00C51CC1"/>
    <w:rsid w:val="00C54338"/>
    <w:rsid w:val="00C70CD2"/>
    <w:rsid w:val="00C71814"/>
    <w:rsid w:val="00C86863"/>
    <w:rsid w:val="00C93155"/>
    <w:rsid w:val="00C94120"/>
    <w:rsid w:val="00CA0723"/>
    <w:rsid w:val="00CA449D"/>
    <w:rsid w:val="00CA6D98"/>
    <w:rsid w:val="00CB3883"/>
    <w:rsid w:val="00CB5C6E"/>
    <w:rsid w:val="00CC085F"/>
    <w:rsid w:val="00CC22B3"/>
    <w:rsid w:val="00CC2971"/>
    <w:rsid w:val="00CC44A1"/>
    <w:rsid w:val="00CD1573"/>
    <w:rsid w:val="00CD4D02"/>
    <w:rsid w:val="00CD5BF1"/>
    <w:rsid w:val="00D07C01"/>
    <w:rsid w:val="00D1713D"/>
    <w:rsid w:val="00D1727C"/>
    <w:rsid w:val="00D172E9"/>
    <w:rsid w:val="00D223C2"/>
    <w:rsid w:val="00D24DA3"/>
    <w:rsid w:val="00D26CBB"/>
    <w:rsid w:val="00D31669"/>
    <w:rsid w:val="00D34FFE"/>
    <w:rsid w:val="00D3544C"/>
    <w:rsid w:val="00D3779B"/>
    <w:rsid w:val="00D43213"/>
    <w:rsid w:val="00D5664B"/>
    <w:rsid w:val="00D62D39"/>
    <w:rsid w:val="00D71D9D"/>
    <w:rsid w:val="00D75050"/>
    <w:rsid w:val="00D81B78"/>
    <w:rsid w:val="00D96AF7"/>
    <w:rsid w:val="00DA2181"/>
    <w:rsid w:val="00DA293D"/>
    <w:rsid w:val="00DB1C64"/>
    <w:rsid w:val="00DC20AE"/>
    <w:rsid w:val="00DC2D25"/>
    <w:rsid w:val="00DD0BD2"/>
    <w:rsid w:val="00DD44D0"/>
    <w:rsid w:val="00DD48A0"/>
    <w:rsid w:val="00DD715B"/>
    <w:rsid w:val="00DF508D"/>
    <w:rsid w:val="00E17657"/>
    <w:rsid w:val="00E30B76"/>
    <w:rsid w:val="00E323CC"/>
    <w:rsid w:val="00E33E03"/>
    <w:rsid w:val="00E418DE"/>
    <w:rsid w:val="00E43A3C"/>
    <w:rsid w:val="00E4459C"/>
    <w:rsid w:val="00E55FF2"/>
    <w:rsid w:val="00E62A2C"/>
    <w:rsid w:val="00E64117"/>
    <w:rsid w:val="00E73500"/>
    <w:rsid w:val="00E745E7"/>
    <w:rsid w:val="00E9013D"/>
    <w:rsid w:val="00E96B34"/>
    <w:rsid w:val="00EA6E09"/>
    <w:rsid w:val="00EB24DE"/>
    <w:rsid w:val="00EB4290"/>
    <w:rsid w:val="00EC0F9B"/>
    <w:rsid w:val="00EC670C"/>
    <w:rsid w:val="00EC7A3E"/>
    <w:rsid w:val="00EC7AF6"/>
    <w:rsid w:val="00ED2D99"/>
    <w:rsid w:val="00EE71A5"/>
    <w:rsid w:val="00EF2146"/>
    <w:rsid w:val="00EF46AA"/>
    <w:rsid w:val="00EF63B6"/>
    <w:rsid w:val="00F057DF"/>
    <w:rsid w:val="00F05BBE"/>
    <w:rsid w:val="00F15D16"/>
    <w:rsid w:val="00F20700"/>
    <w:rsid w:val="00F36E73"/>
    <w:rsid w:val="00F374A8"/>
    <w:rsid w:val="00F40987"/>
    <w:rsid w:val="00F51A2B"/>
    <w:rsid w:val="00F53240"/>
    <w:rsid w:val="00F54735"/>
    <w:rsid w:val="00F55F56"/>
    <w:rsid w:val="00F56858"/>
    <w:rsid w:val="00F56F63"/>
    <w:rsid w:val="00F67281"/>
    <w:rsid w:val="00F775CF"/>
    <w:rsid w:val="00F77DAF"/>
    <w:rsid w:val="00F8089F"/>
    <w:rsid w:val="00F84999"/>
    <w:rsid w:val="00F85D0C"/>
    <w:rsid w:val="00F870FE"/>
    <w:rsid w:val="00F97737"/>
    <w:rsid w:val="00FA4E3A"/>
    <w:rsid w:val="00FB024C"/>
    <w:rsid w:val="00FB2B05"/>
    <w:rsid w:val="00FB48CA"/>
    <w:rsid w:val="00FC3747"/>
    <w:rsid w:val="00FC788F"/>
    <w:rsid w:val="00FC7C9A"/>
    <w:rsid w:val="00FD0703"/>
    <w:rsid w:val="00FD1A09"/>
    <w:rsid w:val="00FD1C79"/>
    <w:rsid w:val="00FE3893"/>
    <w:rsid w:val="00FE51F2"/>
    <w:rsid w:val="00FE79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D28F39"/>
  <w15:docId w15:val="{65D8B9CD-CEEC-4C5F-8256-2CA759F0A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4483"/>
    <w:pPr>
      <w:spacing w:after="200" w:line="276" w:lineRule="auto"/>
    </w:pPr>
    <w:rPr>
      <w:rFonts w:cs="Calibri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A4A31"/>
    <w:pPr>
      <w:keepNext/>
      <w:keepLines/>
      <w:spacing w:before="480" w:after="0"/>
      <w:outlineLvl w:val="0"/>
    </w:pPr>
    <w:rPr>
      <w:rFonts w:asciiTheme="minorHAnsi" w:eastAsia="Times New Roman" w:hAnsiTheme="minorHAnsi" w:cs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9A4A31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inorHAnsi" w:eastAsia="Times New Roman" w:hAnsiTheme="minorHAnsi" w:cs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9A4A31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inorHAnsi" w:eastAsia="Times New Roman" w:hAnsiTheme="minorHAnsi" w:cs="Cambria"/>
      <w:b/>
      <w:bCs/>
      <w:color w:val="4F81BD"/>
      <w:sz w:val="24"/>
    </w:rPr>
  </w:style>
  <w:style w:type="paragraph" w:styleId="Nagwek4">
    <w:name w:val="heading 4"/>
    <w:basedOn w:val="Normalny"/>
    <w:next w:val="Normalny"/>
    <w:link w:val="Nagwek4Znak"/>
    <w:qFormat/>
    <w:rsid w:val="00233051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 w:cs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qFormat/>
    <w:rsid w:val="00233051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 w:cs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233051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eastAsia="Times New Roman" w:hAnsi="Cambria" w:cs="Cambria"/>
      <w:i/>
      <w:iCs/>
      <w:color w:val="243F60"/>
    </w:rPr>
  </w:style>
  <w:style w:type="paragraph" w:styleId="Nagwek7">
    <w:name w:val="heading 7"/>
    <w:basedOn w:val="Normalny"/>
    <w:next w:val="Normalny"/>
    <w:link w:val="Nagwek7Znak"/>
    <w:qFormat/>
    <w:rsid w:val="00233051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Cambria"/>
      <w:i/>
      <w:iCs/>
      <w:color w:val="404040"/>
    </w:rPr>
  </w:style>
  <w:style w:type="paragraph" w:styleId="Nagwek8">
    <w:name w:val="heading 8"/>
    <w:basedOn w:val="Normalny"/>
    <w:next w:val="Normalny"/>
    <w:link w:val="Nagwek8Znak"/>
    <w:qFormat/>
    <w:rsid w:val="00233051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Cambria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qFormat/>
    <w:rsid w:val="00233051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Cambria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A4A31"/>
    <w:rPr>
      <w:rFonts w:asciiTheme="minorHAnsi" w:eastAsia="Times New Roman" w:hAnsiTheme="minorHAnsi" w:cs="Cambria"/>
      <w:b/>
      <w:bCs/>
      <w:color w:val="365F91"/>
      <w:sz w:val="28"/>
      <w:szCs w:val="28"/>
      <w:lang w:eastAsia="en-US"/>
    </w:rPr>
  </w:style>
  <w:style w:type="character" w:customStyle="1" w:styleId="Nagwek2Znak">
    <w:name w:val="Nagłówek 2 Znak"/>
    <w:basedOn w:val="Domylnaczcionkaakapitu"/>
    <w:link w:val="Nagwek2"/>
    <w:rsid w:val="009A4A31"/>
    <w:rPr>
      <w:rFonts w:asciiTheme="minorHAnsi" w:eastAsia="Times New Roman" w:hAnsiTheme="minorHAnsi" w:cs="Cambria"/>
      <w:b/>
      <w:bCs/>
      <w:color w:val="4F81BD"/>
      <w:sz w:val="26"/>
      <w:szCs w:val="26"/>
      <w:lang w:eastAsia="en-US"/>
    </w:rPr>
  </w:style>
  <w:style w:type="character" w:customStyle="1" w:styleId="Nagwek3Znak">
    <w:name w:val="Nagłówek 3 Znak"/>
    <w:basedOn w:val="Domylnaczcionkaakapitu"/>
    <w:link w:val="Nagwek3"/>
    <w:rsid w:val="009A4A31"/>
    <w:rPr>
      <w:rFonts w:asciiTheme="minorHAnsi" w:eastAsia="Times New Roman" w:hAnsiTheme="minorHAnsi" w:cs="Cambria"/>
      <w:b/>
      <w:bCs/>
      <w:color w:val="4F81BD"/>
      <w:sz w:val="24"/>
      <w:lang w:eastAsia="en-US"/>
    </w:rPr>
  </w:style>
  <w:style w:type="character" w:customStyle="1" w:styleId="Nagwek4Znak">
    <w:name w:val="Nagłówek 4 Znak"/>
    <w:basedOn w:val="Domylnaczcionkaakapitu"/>
    <w:link w:val="Nagwek4"/>
    <w:rsid w:val="00233051"/>
    <w:rPr>
      <w:rFonts w:ascii="Cambria" w:eastAsia="Times New Roman" w:hAnsi="Cambria" w:cs="Cambria"/>
      <w:b/>
      <w:bCs/>
      <w:i/>
      <w:iCs/>
      <w:color w:val="4F81BD"/>
      <w:lang w:eastAsia="en-US"/>
    </w:rPr>
  </w:style>
  <w:style w:type="character" w:customStyle="1" w:styleId="Nagwek5Znak">
    <w:name w:val="Nagłówek 5 Znak"/>
    <w:basedOn w:val="Domylnaczcionkaakapitu"/>
    <w:link w:val="Nagwek5"/>
    <w:rsid w:val="00233051"/>
    <w:rPr>
      <w:rFonts w:ascii="Cambria" w:eastAsia="Times New Roman" w:hAnsi="Cambria" w:cs="Cambria"/>
      <w:color w:val="243F60"/>
      <w:lang w:eastAsia="en-US"/>
    </w:rPr>
  </w:style>
  <w:style w:type="character" w:customStyle="1" w:styleId="Nagwek6Znak">
    <w:name w:val="Nagłówek 6 Znak"/>
    <w:basedOn w:val="Domylnaczcionkaakapitu"/>
    <w:link w:val="Nagwek6"/>
    <w:rsid w:val="00233051"/>
    <w:rPr>
      <w:rFonts w:ascii="Cambria" w:eastAsia="Times New Roman" w:hAnsi="Cambria" w:cs="Cambria"/>
      <w:i/>
      <w:iCs/>
      <w:color w:val="243F60"/>
      <w:lang w:eastAsia="en-US"/>
    </w:rPr>
  </w:style>
  <w:style w:type="character" w:customStyle="1" w:styleId="Nagwek7Znak">
    <w:name w:val="Nagłówek 7 Znak"/>
    <w:basedOn w:val="Domylnaczcionkaakapitu"/>
    <w:link w:val="Nagwek7"/>
    <w:rsid w:val="00233051"/>
    <w:rPr>
      <w:rFonts w:ascii="Cambria" w:eastAsia="Times New Roman" w:hAnsi="Cambria" w:cs="Cambria"/>
      <w:i/>
      <w:iCs/>
      <w:color w:val="404040"/>
      <w:lang w:eastAsia="en-US"/>
    </w:rPr>
  </w:style>
  <w:style w:type="character" w:customStyle="1" w:styleId="Nagwek8Znak">
    <w:name w:val="Nagłówek 8 Znak"/>
    <w:basedOn w:val="Domylnaczcionkaakapitu"/>
    <w:link w:val="Nagwek8"/>
    <w:rsid w:val="00233051"/>
    <w:rPr>
      <w:rFonts w:ascii="Cambria" w:eastAsia="Times New Roman" w:hAnsi="Cambria" w:cs="Cambria"/>
      <w:color w:val="404040"/>
      <w:sz w:val="20"/>
      <w:szCs w:val="20"/>
      <w:lang w:eastAsia="en-US"/>
    </w:rPr>
  </w:style>
  <w:style w:type="character" w:customStyle="1" w:styleId="Nagwek9Znak">
    <w:name w:val="Nagłówek 9 Znak"/>
    <w:basedOn w:val="Domylnaczcionkaakapitu"/>
    <w:link w:val="Nagwek9"/>
    <w:rsid w:val="00233051"/>
    <w:rPr>
      <w:rFonts w:ascii="Cambria" w:eastAsia="Times New Roman" w:hAnsi="Cambria" w:cs="Cambria"/>
      <w:i/>
      <w:iCs/>
      <w:color w:val="404040"/>
      <w:sz w:val="20"/>
      <w:szCs w:val="20"/>
      <w:lang w:eastAsia="en-US"/>
    </w:rPr>
  </w:style>
  <w:style w:type="paragraph" w:customStyle="1" w:styleId="Default">
    <w:name w:val="Default"/>
    <w:rsid w:val="00AE4992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AE499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rsid w:val="005C1AA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AA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5C1AA8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C1AA8"/>
    <w:pPr>
      <w:spacing w:after="0" w:line="240" w:lineRule="auto"/>
      <w:jc w:val="both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C1AA8"/>
    <w:rPr>
      <w:rFonts w:ascii="Calibri" w:hAnsi="Calibri" w:cs="Calibr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C1AA8"/>
    <w:rPr>
      <w:vertAlign w:val="superscript"/>
    </w:rPr>
  </w:style>
  <w:style w:type="table" w:styleId="Tabela-Siatka">
    <w:name w:val="Table Grid"/>
    <w:basedOn w:val="Standardowy"/>
    <w:uiPriority w:val="99"/>
    <w:rsid w:val="008D40D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1D73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1D73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D73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1D73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739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1D73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739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7640FA"/>
    <w:rPr>
      <w:rFonts w:cs="Calibri"/>
      <w:lang w:eastAsia="en-US"/>
    </w:rPr>
  </w:style>
  <w:style w:type="character" w:styleId="Pogrubienie">
    <w:name w:val="Strong"/>
    <w:basedOn w:val="Domylnaczcionkaakapitu"/>
    <w:uiPriority w:val="22"/>
    <w:qFormat/>
    <w:rsid w:val="00F374A8"/>
    <w:rPr>
      <w:b/>
      <w:bCs/>
    </w:rPr>
  </w:style>
  <w:style w:type="paragraph" w:styleId="Legenda">
    <w:name w:val="caption"/>
    <w:basedOn w:val="Normalny"/>
    <w:next w:val="Normalny"/>
    <w:uiPriority w:val="35"/>
    <w:unhideWhenUsed/>
    <w:qFormat/>
    <w:rsid w:val="00C22A1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A6E09"/>
    <w:pPr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A6E0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qFormat/>
    <w:rsid w:val="00EA6E09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EA6E09"/>
    <w:rPr>
      <w:color w:val="0000FF" w:themeColor="hyperlink"/>
      <w:u w:val="single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9A4A31"/>
    <w:pPr>
      <w:spacing w:after="100"/>
      <w:ind w:left="440"/>
    </w:p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5C1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5C11A7"/>
    <w:rPr>
      <w:rFonts w:ascii="Courier New" w:eastAsia="Times New Roman" w:hAnsi="Courier New" w:cs="Courier New"/>
      <w:sz w:val="20"/>
      <w:szCs w:val="20"/>
    </w:rPr>
  </w:style>
  <w:style w:type="character" w:customStyle="1" w:styleId="pi">
    <w:name w:val="pi"/>
    <w:basedOn w:val="Domylnaczcionkaakapitu"/>
    <w:rsid w:val="00DD0BD2"/>
  </w:style>
  <w:style w:type="character" w:customStyle="1" w:styleId="start-tag">
    <w:name w:val="start-tag"/>
    <w:basedOn w:val="Domylnaczcionkaakapitu"/>
    <w:rsid w:val="00DD0BD2"/>
  </w:style>
  <w:style w:type="character" w:customStyle="1" w:styleId="attribute-name">
    <w:name w:val="attribute-name"/>
    <w:basedOn w:val="Domylnaczcionkaakapitu"/>
    <w:rsid w:val="00DD0BD2"/>
  </w:style>
  <w:style w:type="character" w:customStyle="1" w:styleId="entity">
    <w:name w:val="entity"/>
    <w:basedOn w:val="Domylnaczcionkaakapitu"/>
    <w:rsid w:val="00DD0BD2"/>
  </w:style>
  <w:style w:type="character" w:customStyle="1" w:styleId="end-tag">
    <w:name w:val="end-tag"/>
    <w:basedOn w:val="Domylnaczcionkaakapitu"/>
    <w:rsid w:val="00DD0BD2"/>
  </w:style>
  <w:style w:type="character" w:styleId="UyteHipercze">
    <w:name w:val="FollowedHyperlink"/>
    <w:basedOn w:val="Domylnaczcionkaakapitu"/>
    <w:uiPriority w:val="99"/>
    <w:semiHidden/>
    <w:unhideWhenUsed/>
    <w:rsid w:val="00565D5C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7E51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08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0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4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7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90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7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3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164FB7-12A2-47E7-9407-FC8A3C093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GiK</dc:creator>
  <cp:lastModifiedBy>Majer Anna</cp:lastModifiedBy>
  <cp:revision>2</cp:revision>
  <cp:lastPrinted>2017-06-12T08:17:00Z</cp:lastPrinted>
  <dcterms:created xsi:type="dcterms:W3CDTF">2023-11-21T11:10:00Z</dcterms:created>
  <dcterms:modified xsi:type="dcterms:W3CDTF">2023-11-21T11:10:00Z</dcterms:modified>
</cp:coreProperties>
</file>